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7ECFFC" w14:textId="130A8C0F" w:rsidR="001E17BE" w:rsidRDefault="00A44D42">
      <w:pPr>
        <w:spacing w:after="200" w:line="276" w:lineRule="auto"/>
        <w:ind w:firstLine="0"/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AEC0732" wp14:editId="7F2B2FB2">
                <wp:simplePos x="0" y="0"/>
                <wp:positionH relativeFrom="page">
                  <wp:posOffset>1143000</wp:posOffset>
                </wp:positionH>
                <wp:positionV relativeFrom="bottomMargin">
                  <wp:posOffset>-1371600</wp:posOffset>
                </wp:positionV>
                <wp:extent cx="5715000" cy="13716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371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686652" w14:textId="335530CF" w:rsidR="00A44D42" w:rsidRDefault="00993A8E" w:rsidP="007B386F">
                            <w:pPr>
                              <w:pStyle w:val="CoverPageNames"/>
                            </w:pPr>
                            <w:r>
                              <w:t>Joachim Alfonso A. Navarro</w:t>
                            </w:r>
                          </w:p>
                          <w:p w14:paraId="0BD455DD" w14:textId="5C9D2217" w:rsidR="007B386F" w:rsidRDefault="00993A8E" w:rsidP="007B386F">
                            <w:pPr>
                              <w:pStyle w:val="CoverPageNames"/>
                            </w:pPr>
                            <w:r>
                              <w:t>Lesli Natasha A. Coronel</w:t>
                            </w:r>
                          </w:p>
                          <w:p w14:paraId="41521D3C" w14:textId="77777777" w:rsidR="007B386F" w:rsidRDefault="007B386F" w:rsidP="007B386F">
                            <w:pPr>
                              <w:pStyle w:val="CoverPageNames"/>
                            </w:pPr>
                          </w:p>
                          <w:p w14:paraId="0288B7D5" w14:textId="7CFFA20F" w:rsidR="007B386F" w:rsidRDefault="00993A8E" w:rsidP="007B386F">
                            <w:pPr>
                              <w:pStyle w:val="CoverPageNames"/>
                            </w:pPr>
                            <w:r>
                              <w:t>May 201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EC0732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90pt;margin-top:-108pt;width:450pt;height:108pt;z-index:251665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" fillcolor="white [3201]" stroked="f" strokeweight=".5pt">
                <v:textbox>
                  <w:txbxContent>
                    <w:p w14:paraId="3F686652" w14:textId="335530CF" w:rsidR="00A44D42" w:rsidRDefault="00993A8E" w:rsidP="007B386F">
                      <w:pPr>
                        <w:pStyle w:val="CoverPageNames"/>
                      </w:pPr>
                      <w:r>
                        <w:t>Joachim Alfonso A. Navarro</w:t>
                      </w:r>
                    </w:p>
                    <w:p w14:paraId="0BD455DD" w14:textId="5C9D2217" w:rsidR="007B386F" w:rsidRDefault="00993A8E" w:rsidP="007B386F">
                      <w:pPr>
                        <w:pStyle w:val="CoverPageNames"/>
                      </w:pPr>
                      <w:r>
                        <w:t>Lesli Natasha A. Coronel</w:t>
                      </w:r>
                    </w:p>
                    <w:p w14:paraId="41521D3C" w14:textId="77777777" w:rsidR="007B386F" w:rsidRDefault="007B386F" w:rsidP="007B386F">
                      <w:pPr>
                        <w:pStyle w:val="CoverPageNames"/>
                      </w:pPr>
                    </w:p>
                    <w:p w14:paraId="0288B7D5" w14:textId="7CFFA20F" w:rsidR="007B386F" w:rsidRDefault="00993A8E" w:rsidP="007B386F">
                      <w:pPr>
                        <w:pStyle w:val="CoverPageNames"/>
                      </w:pPr>
                      <w:r>
                        <w:t>May 2018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96291C"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9ABC698" wp14:editId="4930BBD4">
                <wp:simplePos x="0" y="0"/>
                <wp:positionH relativeFrom="page">
                  <wp:posOffset>1143000</wp:posOffset>
                </wp:positionH>
                <wp:positionV relativeFrom="page">
                  <wp:posOffset>2286000</wp:posOffset>
                </wp:positionV>
                <wp:extent cx="5715000" cy="36576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C85B43" w14:textId="41A7C4FC" w:rsidR="0096291C" w:rsidRDefault="00993A8E" w:rsidP="0096291C">
                            <w:pPr>
                              <w:pStyle w:val="CoverPageTitle"/>
                            </w:pPr>
                            <w:r>
                              <w:t>Real-time Identification of Common and Extended Musical Chords using</w:t>
                            </w:r>
                          </w:p>
                          <w:p w14:paraId="7C748B87" w14:textId="3CDCFB0A" w:rsidR="00993A8E" w:rsidRDefault="00993A8E" w:rsidP="0096291C">
                            <w:pPr>
                              <w:pStyle w:val="CoverPageTitle"/>
                            </w:pPr>
                            <w:r>
                              <w:t>Artificial Neural Netwo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BC698" id="Text Box 7" o:spid="_x0000_s1027" type="#_x0000_t202" style="position:absolute;margin-left:90pt;margin-top:180pt;width:450pt;height:4in;z-index: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" fillcolor="white [3201]" stroked="f" strokeweight=".5pt">
                <v:textbox>
                  <w:txbxContent>
                    <w:p w14:paraId="12C85B43" w14:textId="41A7C4FC" w:rsidR="0096291C" w:rsidRDefault="00993A8E" w:rsidP="0096291C">
                      <w:pPr>
                        <w:pStyle w:val="CoverPageTitle"/>
                      </w:pPr>
                      <w:r>
                        <w:t>Real-time Identification of Common and Extended Musical Chords using</w:t>
                      </w:r>
                    </w:p>
                    <w:p w14:paraId="7C748B87" w14:textId="3CDCFB0A" w:rsidR="00993A8E" w:rsidRDefault="00993A8E" w:rsidP="0096291C">
                      <w:pPr>
                        <w:pStyle w:val="CoverPageTitle"/>
                      </w:pPr>
                      <w:r>
                        <w:t>Artificial Neural Network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E17BE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0F7BEB75" wp14:editId="746F165A">
                <wp:simplePos x="0" y="0"/>
                <wp:positionH relativeFrom="page">
                  <wp:posOffset>1143000</wp:posOffset>
                </wp:positionH>
                <wp:positionV relativeFrom="page">
                  <wp:posOffset>1371600</wp:posOffset>
                </wp:positionV>
                <wp:extent cx="5715000" cy="548640"/>
                <wp:effectExtent l="0" t="0" r="0" b="381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5486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8EEBC6" w14:textId="40FD3567" w:rsidR="001E17BE" w:rsidRPr="007B386F" w:rsidRDefault="0096291C" w:rsidP="007B386F">
                            <w:pPr>
                              <w:pStyle w:val="CoverPageSchoolName"/>
                            </w:pPr>
                            <w:r w:rsidRPr="007B386F">
                              <w:t>Philippine Science High School</w:t>
                            </w:r>
                          </w:p>
                          <w:p w14:paraId="64CA53C9" w14:textId="4CF67773" w:rsidR="0096291C" w:rsidRPr="007B386F" w:rsidRDefault="0096291C" w:rsidP="007B386F">
                            <w:pPr>
                              <w:pStyle w:val="CoverPageSchoolName"/>
                            </w:pPr>
                            <w:r w:rsidRPr="007B386F">
                              <w:t>Main Camp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7BEB75" id="Text Box 6" o:spid="_x0000_s1028" type="#_x0000_t202" style="position:absolute;margin-left:90pt;margin-top:108pt;width:450pt;height:43.2pt;z-index:251649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" fillcolor="white [3201]" stroked="f" strokeweight=".5pt">
                <v:textbox>
                  <w:txbxContent>
                    <w:p w14:paraId="6D8EEBC6" w14:textId="40FD3567" w:rsidR="001E17BE" w:rsidRPr="007B386F" w:rsidRDefault="0096291C" w:rsidP="007B386F">
                      <w:pPr>
                        <w:pStyle w:val="CoverPageSchoolName"/>
                      </w:pPr>
                      <w:r w:rsidRPr="007B386F">
                        <w:t>Philippine Science High School</w:t>
                      </w:r>
                    </w:p>
                    <w:p w14:paraId="64CA53C9" w14:textId="4CF67773" w:rsidR="0096291C" w:rsidRPr="007B386F" w:rsidRDefault="0096291C" w:rsidP="007B386F">
                      <w:pPr>
                        <w:pStyle w:val="CoverPageSchoolName"/>
                      </w:pPr>
                      <w:r w:rsidRPr="007B386F">
                        <w:t>Main Campu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E17BE">
        <w:br w:type="page"/>
      </w:r>
      <w:r w:rsidR="00D41812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16ABE1A9" wp14:editId="3EE5256A">
                <wp:simplePos x="0" y="0"/>
                <wp:positionH relativeFrom="column">
                  <wp:posOffset>0</wp:posOffset>
                </wp:positionH>
                <wp:positionV relativeFrom="bottomMargin">
                  <wp:posOffset>-1600200</wp:posOffset>
                </wp:positionV>
                <wp:extent cx="5715000" cy="16002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60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46CA5E" w14:textId="3BC0F31F" w:rsidR="00D41812" w:rsidRDefault="00D41812" w:rsidP="00D41812">
                            <w:pPr>
                              <w:pStyle w:val="TitlePageText"/>
                            </w:pPr>
                            <w:r>
                              <w:t>Submitted to the Faculty of the</w:t>
                            </w:r>
                            <w:r>
                              <w:br/>
                              <w:t>Philippine Science High School – Main Campus</w:t>
                            </w:r>
                            <w:r>
                              <w:br/>
                              <w:t>in partial fulfillment of the requirements for</w:t>
                            </w:r>
                            <w:r>
                              <w:br/>
                              <w:t>Science and Technology Research 2</w:t>
                            </w:r>
                          </w:p>
                          <w:p w14:paraId="403318E5" w14:textId="77777777" w:rsidR="00D41812" w:rsidRDefault="00D41812" w:rsidP="00D41812">
                            <w:pPr>
                              <w:pStyle w:val="TitlePageText"/>
                            </w:pPr>
                          </w:p>
                          <w:p w14:paraId="02AAEFA1" w14:textId="39298BE8" w:rsidR="00D41812" w:rsidRDefault="00993A8E" w:rsidP="00D41812">
                            <w:pPr>
                              <w:pStyle w:val="TitlePageText"/>
                            </w:pPr>
                            <w:r>
                              <w:t>May 201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ABE1A9" id="Text Box 13" o:spid="_x0000_s1029" type="#_x0000_t202" style="position:absolute;margin-left:0;margin-top:-126pt;width:450pt;height:126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" fillcolor="white [3201]" stroked="f" strokeweight=".5pt">
                <v:textbox>
                  <w:txbxContent>
                    <w:p w14:paraId="0B46CA5E" w14:textId="3BC0F31F" w:rsidR="00D41812" w:rsidRDefault="00D41812" w:rsidP="00D41812">
                      <w:pPr>
                        <w:pStyle w:val="TitlePageText"/>
                      </w:pPr>
                      <w:r>
                        <w:t>Submitted to the Faculty of the</w:t>
                      </w:r>
                      <w:r>
                        <w:br/>
                        <w:t>Philippine Science High School – Main Campus</w:t>
                      </w:r>
                      <w:r>
                        <w:br/>
                        <w:t>in partial fulfillment of the requirements for</w:t>
                      </w:r>
                      <w:r>
                        <w:br/>
                        <w:t>Science and Technology Research 2</w:t>
                      </w:r>
                    </w:p>
                    <w:p w14:paraId="403318E5" w14:textId="77777777" w:rsidR="00D41812" w:rsidRDefault="00D41812" w:rsidP="00D41812">
                      <w:pPr>
                        <w:pStyle w:val="TitlePageText"/>
                      </w:pPr>
                    </w:p>
                    <w:p w14:paraId="02AAEFA1" w14:textId="39298BE8" w:rsidR="00D41812" w:rsidRDefault="00993A8E" w:rsidP="00D41812">
                      <w:pPr>
                        <w:pStyle w:val="TitlePageText"/>
                      </w:pPr>
                      <w:r>
                        <w:t>May 2018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7B386F"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4E30A388" wp14:editId="010AFCEB">
                <wp:simplePos x="0" y="0"/>
                <wp:positionH relativeFrom="page">
                  <wp:posOffset>1143000</wp:posOffset>
                </wp:positionH>
                <wp:positionV relativeFrom="page">
                  <wp:posOffset>1828800</wp:posOffset>
                </wp:positionV>
                <wp:extent cx="5715000" cy="45720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4572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77FB69" w14:textId="77777777" w:rsidR="00993A8E" w:rsidRDefault="00993A8E" w:rsidP="00094CAA">
                            <w:pPr>
                              <w:pStyle w:val="TitlePageTitle"/>
                            </w:pPr>
                            <w:r>
                              <w:t>Real-time Identification of Common and</w:t>
                            </w:r>
                          </w:p>
                          <w:p w14:paraId="1D962A1F" w14:textId="2BE231AD" w:rsidR="00094CAA" w:rsidRDefault="00993A8E" w:rsidP="00094CAA">
                            <w:pPr>
                              <w:pStyle w:val="TitlePageTitle"/>
                            </w:pPr>
                            <w:r>
                              <w:t>Extended Musical Chords using</w:t>
                            </w:r>
                          </w:p>
                          <w:p w14:paraId="1F989317" w14:textId="0E37A50C" w:rsidR="00993A8E" w:rsidRDefault="00993A8E" w:rsidP="00094CAA">
                            <w:pPr>
                              <w:pStyle w:val="TitlePageTitle"/>
                            </w:pPr>
                            <w:r>
                              <w:t>Artificial Neural Networks</w:t>
                            </w:r>
                          </w:p>
                          <w:p w14:paraId="3623C47A" w14:textId="77777777" w:rsidR="00D41812" w:rsidRDefault="00D41812" w:rsidP="00D41812">
                            <w:pPr>
                              <w:pStyle w:val="TitlePageText"/>
                            </w:pPr>
                          </w:p>
                          <w:p w14:paraId="616D1C2B" w14:textId="77777777" w:rsidR="00D41812" w:rsidRDefault="00D41812" w:rsidP="00D41812">
                            <w:pPr>
                              <w:pStyle w:val="TitlePageText"/>
                            </w:pPr>
                          </w:p>
                          <w:p w14:paraId="31DE883F" w14:textId="77777777" w:rsidR="00D41812" w:rsidRDefault="00D41812" w:rsidP="00D41812">
                            <w:pPr>
                              <w:pStyle w:val="TitlePageText"/>
                            </w:pPr>
                          </w:p>
                          <w:p w14:paraId="411D9E92" w14:textId="523785F0" w:rsidR="00D41812" w:rsidRDefault="00D41812" w:rsidP="00D41812">
                            <w:pPr>
                              <w:pStyle w:val="TitlePageText"/>
                            </w:pPr>
                            <w:r>
                              <w:t>by</w:t>
                            </w:r>
                          </w:p>
                          <w:p w14:paraId="28591E08" w14:textId="77777777" w:rsidR="00D41812" w:rsidRDefault="00D41812" w:rsidP="00D41812">
                            <w:pPr>
                              <w:pStyle w:val="TitlePageText"/>
                            </w:pPr>
                          </w:p>
                          <w:p w14:paraId="1615953E" w14:textId="4AA1F167" w:rsidR="00D41812" w:rsidRDefault="00993A8E" w:rsidP="00D41812">
                            <w:pPr>
                              <w:pStyle w:val="TitlePageText"/>
                            </w:pPr>
                            <w:r>
                              <w:t>Joachim Alfonso A. Navarro</w:t>
                            </w:r>
                          </w:p>
                          <w:p w14:paraId="550B1CC0" w14:textId="3FAA225D" w:rsidR="00D41812" w:rsidRDefault="004B529C" w:rsidP="00D41812">
                            <w:pPr>
                              <w:pStyle w:val="TitlePageText"/>
                            </w:pPr>
                            <w:r>
                              <w:t>Lesli Natasha A. Coronel</w:t>
                            </w:r>
                          </w:p>
                          <w:p w14:paraId="06327B28" w14:textId="1223AA92" w:rsidR="00D41812" w:rsidRDefault="00D41812" w:rsidP="00D41812">
                            <w:pPr>
                              <w:pStyle w:val="TitlePageTex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30A388" id="Text Box 9" o:spid="_x0000_s1030" type="#_x0000_t202" style="position:absolute;margin-left:90pt;margin-top:2in;width:450pt;height:5in;z-index:251670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" fillcolor="white [3201]" stroked="f" strokeweight=".5pt">
                <v:textbox>
                  <w:txbxContent>
                    <w:p w14:paraId="1977FB69" w14:textId="77777777" w:rsidR="00993A8E" w:rsidRDefault="00993A8E" w:rsidP="00094CAA">
                      <w:pPr>
                        <w:pStyle w:val="TitlePageTitle"/>
                      </w:pPr>
                      <w:r>
                        <w:t>Real-time Identification of Common and</w:t>
                      </w:r>
                    </w:p>
                    <w:p w14:paraId="1D962A1F" w14:textId="2BE231AD" w:rsidR="00094CAA" w:rsidRDefault="00993A8E" w:rsidP="00094CAA">
                      <w:pPr>
                        <w:pStyle w:val="TitlePageTitle"/>
                      </w:pPr>
                      <w:r>
                        <w:t>Extended Musical Chords using</w:t>
                      </w:r>
                    </w:p>
                    <w:p w14:paraId="1F989317" w14:textId="0E37A50C" w:rsidR="00993A8E" w:rsidRDefault="00993A8E" w:rsidP="00094CAA">
                      <w:pPr>
                        <w:pStyle w:val="TitlePageTitle"/>
                      </w:pPr>
                      <w:r>
                        <w:t>Artificial Neural Networks</w:t>
                      </w:r>
                    </w:p>
                    <w:p w14:paraId="3623C47A" w14:textId="77777777" w:rsidR="00D41812" w:rsidRDefault="00D41812" w:rsidP="00D41812">
                      <w:pPr>
                        <w:pStyle w:val="TitlePageText"/>
                      </w:pPr>
                    </w:p>
                    <w:p w14:paraId="616D1C2B" w14:textId="77777777" w:rsidR="00D41812" w:rsidRDefault="00D41812" w:rsidP="00D41812">
                      <w:pPr>
                        <w:pStyle w:val="TitlePageText"/>
                      </w:pPr>
                    </w:p>
                    <w:p w14:paraId="31DE883F" w14:textId="77777777" w:rsidR="00D41812" w:rsidRDefault="00D41812" w:rsidP="00D41812">
                      <w:pPr>
                        <w:pStyle w:val="TitlePageText"/>
                      </w:pPr>
                    </w:p>
                    <w:p w14:paraId="411D9E92" w14:textId="523785F0" w:rsidR="00D41812" w:rsidRDefault="00D41812" w:rsidP="00D41812">
                      <w:pPr>
                        <w:pStyle w:val="TitlePageText"/>
                      </w:pPr>
                      <w:r>
                        <w:t>by</w:t>
                      </w:r>
                    </w:p>
                    <w:p w14:paraId="28591E08" w14:textId="77777777" w:rsidR="00D41812" w:rsidRDefault="00D41812" w:rsidP="00D41812">
                      <w:pPr>
                        <w:pStyle w:val="TitlePageText"/>
                      </w:pPr>
                    </w:p>
                    <w:p w14:paraId="1615953E" w14:textId="4AA1F167" w:rsidR="00D41812" w:rsidRDefault="00993A8E" w:rsidP="00D41812">
                      <w:pPr>
                        <w:pStyle w:val="TitlePageText"/>
                      </w:pPr>
                      <w:r>
                        <w:t>Joachim Alfonso A. Navarro</w:t>
                      </w:r>
                    </w:p>
                    <w:p w14:paraId="550B1CC0" w14:textId="3FAA225D" w:rsidR="00D41812" w:rsidRDefault="004B529C" w:rsidP="00D41812">
                      <w:pPr>
                        <w:pStyle w:val="TitlePageText"/>
                      </w:pPr>
                      <w:r>
                        <w:t>Lesli Natasha A. Coronel</w:t>
                      </w:r>
                    </w:p>
                    <w:p w14:paraId="06327B28" w14:textId="1223AA92" w:rsidR="00D41812" w:rsidRDefault="00D41812" w:rsidP="00D41812">
                      <w:pPr>
                        <w:pStyle w:val="TitlePageTex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E17BE">
        <w:br w:type="page"/>
      </w:r>
    </w:p>
    <w:p w14:paraId="636C3F48" w14:textId="1F93F69C" w:rsidR="009267CE" w:rsidRPr="00C62A49" w:rsidRDefault="00C62A49" w:rsidP="00C62A49">
      <w:pPr>
        <w:pStyle w:val="ChapterTitle"/>
      </w:pPr>
      <w:r w:rsidRPr="00C62A49">
        <w:lastRenderedPageBreak/>
        <w:t>ABSTRACT</w:t>
      </w:r>
    </w:p>
    <w:p w14:paraId="636C3F49" w14:textId="77777777" w:rsidR="00C62A49" w:rsidRDefault="00AD7BFC" w:rsidP="00AD7BFC">
      <w:r>
        <w:t>State the research goals here. What is this project all about? Should be in paragraph form, double line-space, using Times New Roman, 12 point typeface. Should not exceed 250 words or one (1) page. If in excess, typeface may be reduced to 10 points, or line-space set to 1.5.</w:t>
      </w:r>
    </w:p>
    <w:p w14:paraId="636C3F4A" w14:textId="77777777" w:rsidR="00AD7BFC" w:rsidRDefault="00AD7BFC" w:rsidP="00AD7BFC">
      <w:r>
        <w:t>Explain the purpose (the real-life problem) of the project, and how it is addr</w:t>
      </w:r>
      <w:r w:rsidR="00DD6A52">
        <w:t>essed by the researchers.</w:t>
      </w:r>
    </w:p>
    <w:p w14:paraId="636C3F4B" w14:textId="77777777" w:rsidR="00DD6A52" w:rsidRDefault="00DD6A52" w:rsidP="00AD7BFC">
      <w:r>
        <w:t>How was this project done? State relevant methodologies and research design (variables, replication and controls, and data gathering procedures).</w:t>
      </w:r>
    </w:p>
    <w:p w14:paraId="636C3F4C" w14:textId="77777777" w:rsidR="00DD6A52" w:rsidRDefault="00DD6A52" w:rsidP="00AD7BFC">
      <w:r>
        <w:t>State the results. Explain briefly important observations, and what they imply.</w:t>
      </w:r>
    </w:p>
    <w:p w14:paraId="636C3F4D" w14:textId="77777777" w:rsidR="00DD6A52" w:rsidRDefault="00DD6A52" w:rsidP="00AD7BFC">
      <w:r>
        <w:t>State conclusion, and if the objectives are covered.</w:t>
      </w:r>
    </w:p>
    <w:p w14:paraId="636C3F4E" w14:textId="77777777" w:rsidR="00DD6A52" w:rsidRDefault="00DD6A52" w:rsidP="00AD7BFC">
      <w:r>
        <w:t>State the significance of the project.</w:t>
      </w:r>
    </w:p>
    <w:p w14:paraId="636C3F4F" w14:textId="77777777" w:rsidR="00DD6A52" w:rsidRDefault="00DD6A52" w:rsidP="00AD7BFC">
      <w:pPr>
        <w:sectPr w:rsidR="00DD6A52" w:rsidSect="001E131B">
          <w:footerReference w:type="default" r:id="rId8"/>
          <w:pgSz w:w="12240" w:h="15840"/>
          <w:pgMar w:top="1440" w:right="1440" w:bottom="1800" w:left="1800" w:header="720" w:footer="720" w:gutter="0"/>
          <w:cols w:space="720"/>
          <w:docGrid w:linePitch="360"/>
        </w:sectPr>
      </w:pPr>
    </w:p>
    <w:p w14:paraId="636C3F50" w14:textId="77777777" w:rsidR="003F3BA9" w:rsidRDefault="00DB1C7E" w:rsidP="00E44666">
      <w:pPr>
        <w:pStyle w:val="ChapterTitle"/>
        <w:outlineLvl w:val="0"/>
      </w:pPr>
      <w:bookmarkStart w:id="1" w:name="_Toc412447683"/>
      <w:r>
        <w:lastRenderedPageBreak/>
        <w:t>Approval Sheet</w:t>
      </w:r>
      <w:bookmarkEnd w:id="1"/>
    </w:p>
    <w:p w14:paraId="636C3F51" w14:textId="781CA6C8" w:rsidR="003F3BA9" w:rsidRDefault="003F3BA9" w:rsidP="003F3BA9">
      <w:r>
        <w:t>This research work entitled, “</w:t>
      </w:r>
      <w:r w:rsidRPr="003F3BA9">
        <w:rPr>
          <w:b/>
        </w:rPr>
        <w:t>Y</w:t>
      </w:r>
      <w:r>
        <w:rPr>
          <w:b/>
        </w:rPr>
        <w:t>our Research Project Title Goes Here</w:t>
      </w:r>
      <w:r w:rsidR="00D471D2">
        <w:t xml:space="preserve">” by </w:t>
      </w:r>
      <w:r>
        <w:t>First Name MI. Surname</w:t>
      </w:r>
      <w:r w:rsidR="00D471D2">
        <w:t xml:space="preserve">, </w:t>
      </w:r>
      <w:r>
        <w:t>First Name MI. Surname, and First Name MI. Surname, presented to the Faculty of the Philippine Science High School – Main Campus in partial fulfillment of the requirements in Science and Technology Research 2, is hereby accep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88"/>
        <w:gridCol w:w="4512"/>
      </w:tblGrid>
      <w:tr w:rsidR="003F3BA9" w14:paraId="636C3F54" w14:textId="77777777" w:rsidTr="003F3BA9">
        <w:trPr>
          <w:trHeight w:val="1323"/>
        </w:trPr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</w:tcPr>
          <w:p w14:paraId="636C3F52" w14:textId="77777777" w:rsidR="003F3BA9" w:rsidRDefault="003F3BA9" w:rsidP="003F3BA9">
            <w:pPr>
              <w:ind w:firstLine="0"/>
            </w:pPr>
          </w:p>
        </w:tc>
        <w:tc>
          <w:tcPr>
            <w:tcW w:w="46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6C3F53" w14:textId="77777777" w:rsidR="003F3BA9" w:rsidRDefault="003F3BA9" w:rsidP="003F3BA9">
            <w:pPr>
              <w:ind w:firstLine="0"/>
            </w:pPr>
          </w:p>
        </w:tc>
      </w:tr>
      <w:tr w:rsidR="003F3BA9" w14:paraId="636C3F58" w14:textId="77777777" w:rsidTr="003F3BA9"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</w:tcPr>
          <w:p w14:paraId="636C3F55" w14:textId="77777777" w:rsidR="003F3BA9" w:rsidRDefault="003F3BA9" w:rsidP="003F3BA9">
            <w:pPr>
              <w:ind w:firstLine="0"/>
            </w:pPr>
          </w:p>
        </w:tc>
        <w:tc>
          <w:tcPr>
            <w:tcW w:w="46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6C3F56" w14:textId="4CDADF97" w:rsidR="003F3BA9" w:rsidRDefault="00D471D2" w:rsidP="003F3BA9">
            <w:pPr>
              <w:spacing w:line="240" w:lineRule="auto"/>
              <w:ind w:firstLine="0"/>
              <w:jc w:val="center"/>
            </w:pPr>
            <w:r>
              <w:t>Name of Research Adviser Here</w:t>
            </w:r>
          </w:p>
          <w:p w14:paraId="636C3F57" w14:textId="77777777" w:rsidR="003F3BA9" w:rsidRDefault="003F3BA9" w:rsidP="003F3BA9">
            <w:pPr>
              <w:ind w:firstLine="0"/>
              <w:jc w:val="center"/>
            </w:pPr>
            <w:r>
              <w:t>Research Adviser</w:t>
            </w:r>
          </w:p>
        </w:tc>
      </w:tr>
    </w:tbl>
    <w:p w14:paraId="636C3F59" w14:textId="77777777" w:rsidR="003F3BA9" w:rsidRDefault="003F3BA9" w:rsidP="003F3BA9">
      <w:pPr>
        <w:tabs>
          <w:tab w:val="left" w:pos="8160"/>
        </w:tabs>
        <w:ind w:firstLine="0"/>
      </w:pPr>
    </w:p>
    <w:p w14:paraId="636C3F5A" w14:textId="77777777" w:rsidR="003F3BA9" w:rsidRDefault="003F3BA9">
      <w:pPr>
        <w:spacing w:after="200" w:line="276" w:lineRule="auto"/>
        <w:ind w:firstLine="0"/>
      </w:pPr>
      <w:r>
        <w:br w:type="page"/>
      </w:r>
    </w:p>
    <w:p w14:paraId="636C3F5B" w14:textId="77777777" w:rsidR="003F3BA9" w:rsidRDefault="00DB1C7E" w:rsidP="00E44666">
      <w:pPr>
        <w:pStyle w:val="ChapterTitle"/>
        <w:outlineLvl w:val="0"/>
      </w:pPr>
      <w:bookmarkStart w:id="2" w:name="_Toc412447684"/>
      <w:r>
        <w:lastRenderedPageBreak/>
        <w:t>Acknowledgements</w:t>
      </w:r>
      <w:bookmarkEnd w:id="2"/>
    </w:p>
    <w:p w14:paraId="636C3F5C" w14:textId="77777777" w:rsidR="00AD7BFC" w:rsidRDefault="003F3BA9" w:rsidP="003F3BA9">
      <w:r>
        <w:t>Indicate your gratitude here. Keep it wholesome, and do not exceed one page.</w:t>
      </w:r>
    </w:p>
    <w:p w14:paraId="636C3F5D" w14:textId="77777777" w:rsidR="003F3BA9" w:rsidRDefault="003F3BA9">
      <w:pPr>
        <w:spacing w:after="200" w:line="276" w:lineRule="auto"/>
        <w:ind w:firstLine="0"/>
      </w:pPr>
      <w:r>
        <w:br w:type="page"/>
      </w:r>
    </w:p>
    <w:p w14:paraId="636C3F5E" w14:textId="77777777" w:rsidR="003F3BA9" w:rsidRDefault="00DB1C7E" w:rsidP="00E44666">
      <w:pPr>
        <w:pStyle w:val="ChapterTitle"/>
        <w:outlineLvl w:val="0"/>
      </w:pPr>
      <w:bookmarkStart w:id="3" w:name="_Toc412447685"/>
      <w:r>
        <w:lastRenderedPageBreak/>
        <w:t>Table of Contents</w:t>
      </w:r>
      <w:bookmarkEnd w:id="3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94"/>
        <w:gridCol w:w="4506"/>
      </w:tblGrid>
      <w:tr w:rsidR="003F3BA9" w14:paraId="636C3F61" w14:textId="77777777" w:rsidTr="00FF2FBD">
        <w:tc>
          <w:tcPr>
            <w:tcW w:w="4608" w:type="dxa"/>
          </w:tcPr>
          <w:p w14:paraId="636C3F5F" w14:textId="77777777" w:rsidR="003F3BA9" w:rsidRPr="003F3BA9" w:rsidRDefault="003F3BA9" w:rsidP="003F3BA9">
            <w:pPr>
              <w:pStyle w:val="ToCEntry"/>
              <w:rPr>
                <w:b/>
              </w:rPr>
            </w:pPr>
          </w:p>
        </w:tc>
        <w:tc>
          <w:tcPr>
            <w:tcW w:w="4608" w:type="dxa"/>
          </w:tcPr>
          <w:p w14:paraId="636C3F60" w14:textId="77777777" w:rsidR="003F3BA9" w:rsidRPr="003F3BA9" w:rsidRDefault="003F3BA9" w:rsidP="003F3BA9">
            <w:pPr>
              <w:pStyle w:val="ToCEntry"/>
              <w:jc w:val="right"/>
              <w:rPr>
                <w:b/>
              </w:rPr>
            </w:pPr>
            <w:r w:rsidRPr="003F3BA9">
              <w:rPr>
                <w:b/>
              </w:rPr>
              <w:t>Page</w:t>
            </w:r>
          </w:p>
        </w:tc>
      </w:tr>
    </w:tbl>
    <w:p w14:paraId="636C3F62" w14:textId="77777777" w:rsidR="003F3BA9" w:rsidRDefault="003F3BA9" w:rsidP="00FF2FBD">
      <w:pPr>
        <w:pStyle w:val="ToCEntry"/>
      </w:pPr>
    </w:p>
    <w:sdt>
      <w:sdtPr>
        <w:rPr>
          <w:rFonts w:eastAsiaTheme="minorHAnsi"/>
          <w:lang w:eastAsia="en-US"/>
        </w:rPr>
        <w:id w:val="97556289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68AB872" w14:textId="77777777" w:rsidR="00817DEB" w:rsidRDefault="00E44666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12447683" w:history="1">
            <w:r w:rsidR="00817DEB" w:rsidRPr="004D57AE">
              <w:rPr>
                <w:rStyle w:val="Hyperlink"/>
                <w:noProof/>
              </w:rPr>
              <w:t>Approval Sheet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683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i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42D2F6D5" w14:textId="77777777" w:rsidR="00817DEB" w:rsidRDefault="006527D6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84" w:history="1">
            <w:r w:rsidR="00817DEB" w:rsidRPr="004D57AE">
              <w:rPr>
                <w:rStyle w:val="Hyperlink"/>
                <w:noProof/>
              </w:rPr>
              <w:t>Acknowledgements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684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ii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32542850" w14:textId="77777777" w:rsidR="00817DEB" w:rsidRDefault="006527D6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85" w:history="1">
            <w:r w:rsidR="00817DEB" w:rsidRPr="004D57AE">
              <w:rPr>
                <w:rStyle w:val="Hyperlink"/>
                <w:noProof/>
              </w:rPr>
              <w:t>Table of Contents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685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iii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619B6438" w14:textId="77777777" w:rsidR="00817DEB" w:rsidRDefault="006527D6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86" w:history="1">
            <w:r w:rsidR="00817DEB" w:rsidRPr="004D57AE">
              <w:rPr>
                <w:rStyle w:val="Hyperlink"/>
                <w:noProof/>
              </w:rPr>
              <w:t>List of Tables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686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v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2160AC69" w14:textId="77777777" w:rsidR="00817DEB" w:rsidRDefault="006527D6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87" w:history="1">
            <w:r w:rsidR="00817DEB" w:rsidRPr="004D57AE">
              <w:rPr>
                <w:rStyle w:val="Hyperlink"/>
                <w:noProof/>
              </w:rPr>
              <w:t>List of Figures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687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vi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14C2F97C" w14:textId="77777777" w:rsidR="00817DEB" w:rsidRDefault="006527D6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88" w:history="1">
            <w:r w:rsidR="00817DEB" w:rsidRPr="004D57AE">
              <w:rPr>
                <w:rStyle w:val="Hyperlink"/>
                <w:noProof/>
              </w:rPr>
              <w:t>Introduction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688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1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16E9CC83" w14:textId="77777777" w:rsidR="00817DEB" w:rsidRDefault="006527D6">
          <w:pPr>
            <w:pStyle w:val="TOC2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89" w:history="1">
            <w:r w:rsidR="00817DEB" w:rsidRPr="004D57AE">
              <w:rPr>
                <w:rStyle w:val="Hyperlink"/>
                <w:noProof/>
              </w:rPr>
              <w:t>Background of the Study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689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1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2257757D" w14:textId="77777777" w:rsidR="00817DEB" w:rsidRDefault="006527D6">
          <w:pPr>
            <w:pStyle w:val="TOC2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90" w:history="1">
            <w:r w:rsidR="00817DEB" w:rsidRPr="004D57AE">
              <w:rPr>
                <w:rStyle w:val="Hyperlink"/>
                <w:noProof/>
              </w:rPr>
              <w:t>Objectives of the Study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690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1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10430338" w14:textId="77777777" w:rsidR="00817DEB" w:rsidRDefault="006527D6">
          <w:pPr>
            <w:pStyle w:val="TOC2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91" w:history="1">
            <w:r w:rsidR="00817DEB" w:rsidRPr="004D57AE">
              <w:rPr>
                <w:rStyle w:val="Hyperlink"/>
                <w:noProof/>
              </w:rPr>
              <w:t>Significance of the Study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691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1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75DF47C5" w14:textId="77777777" w:rsidR="00817DEB" w:rsidRDefault="006527D6">
          <w:pPr>
            <w:pStyle w:val="TOC2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92" w:history="1">
            <w:r w:rsidR="00817DEB" w:rsidRPr="004D57AE">
              <w:rPr>
                <w:rStyle w:val="Hyperlink"/>
                <w:noProof/>
              </w:rPr>
              <w:t>Scope and Limitations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692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1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11D134E6" w14:textId="77777777" w:rsidR="00817DEB" w:rsidRDefault="006527D6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93" w:history="1">
            <w:r w:rsidR="00817DEB" w:rsidRPr="004D57AE">
              <w:rPr>
                <w:rStyle w:val="Hyperlink"/>
                <w:noProof/>
              </w:rPr>
              <w:t>Literature Review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693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2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21E7176D" w14:textId="77777777" w:rsidR="00817DEB" w:rsidRDefault="006527D6">
          <w:pPr>
            <w:pStyle w:val="TOC2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94" w:history="1">
            <w:r w:rsidR="00817DEB" w:rsidRPr="004D57AE">
              <w:rPr>
                <w:rStyle w:val="Hyperlink"/>
                <w:noProof/>
              </w:rPr>
              <w:t>Topic 1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694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2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397A6918" w14:textId="77777777" w:rsidR="00817DEB" w:rsidRDefault="006527D6">
          <w:pPr>
            <w:pStyle w:val="TOC3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95" w:history="1">
            <w:r w:rsidR="00817DEB" w:rsidRPr="004D57AE">
              <w:rPr>
                <w:rStyle w:val="Hyperlink"/>
                <w:noProof/>
              </w:rPr>
              <w:t>Sub-Topic 1.1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695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2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281E95E9" w14:textId="77777777" w:rsidR="00817DEB" w:rsidRDefault="006527D6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96" w:history="1">
            <w:r w:rsidR="00817DEB" w:rsidRPr="004D57AE">
              <w:rPr>
                <w:rStyle w:val="Hyperlink"/>
                <w:noProof/>
              </w:rPr>
              <w:t>Methodology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696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3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3869DD78" w14:textId="77777777" w:rsidR="00817DEB" w:rsidRDefault="006527D6">
          <w:pPr>
            <w:pStyle w:val="TOC2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97" w:history="1">
            <w:r w:rsidR="00817DEB" w:rsidRPr="004D57AE">
              <w:rPr>
                <w:rStyle w:val="Hyperlink"/>
                <w:noProof/>
              </w:rPr>
              <w:t>Process Flowchart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697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3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5062058E" w14:textId="77777777" w:rsidR="00817DEB" w:rsidRDefault="006527D6">
          <w:pPr>
            <w:pStyle w:val="TOC2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98" w:history="1">
            <w:r w:rsidR="00817DEB" w:rsidRPr="004D57AE">
              <w:rPr>
                <w:rStyle w:val="Hyperlink"/>
                <w:noProof/>
              </w:rPr>
              <w:t>Process 1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698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3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5B7C04EE" w14:textId="77777777" w:rsidR="00817DEB" w:rsidRDefault="006527D6">
          <w:pPr>
            <w:pStyle w:val="TOC2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99" w:history="1">
            <w:r w:rsidR="00817DEB" w:rsidRPr="004D57AE">
              <w:rPr>
                <w:rStyle w:val="Hyperlink"/>
                <w:noProof/>
              </w:rPr>
              <w:t>Process 2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699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3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3FD61154" w14:textId="77777777" w:rsidR="00817DEB" w:rsidRDefault="006527D6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700" w:history="1">
            <w:r w:rsidR="00817DEB" w:rsidRPr="004D57AE">
              <w:rPr>
                <w:rStyle w:val="Hyperlink"/>
                <w:noProof/>
              </w:rPr>
              <w:t>Results and Discussion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700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4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12638874" w14:textId="77777777" w:rsidR="00817DEB" w:rsidRDefault="006527D6">
          <w:pPr>
            <w:pStyle w:val="TOC2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701" w:history="1">
            <w:r w:rsidR="00817DEB" w:rsidRPr="004D57AE">
              <w:rPr>
                <w:rStyle w:val="Hyperlink"/>
                <w:noProof/>
              </w:rPr>
              <w:t>Result of Process A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701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4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0F7681D1" w14:textId="77777777" w:rsidR="00817DEB" w:rsidRDefault="006527D6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702" w:history="1">
            <w:r w:rsidR="00817DEB" w:rsidRPr="004D57AE">
              <w:rPr>
                <w:rStyle w:val="Hyperlink"/>
                <w:noProof/>
              </w:rPr>
              <w:t>Summary and Conclusion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702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5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505EE0D4" w14:textId="77777777" w:rsidR="00817DEB" w:rsidRDefault="006527D6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703" w:history="1">
            <w:r w:rsidR="00817DEB" w:rsidRPr="004D57AE">
              <w:rPr>
                <w:rStyle w:val="Hyperlink"/>
                <w:noProof/>
              </w:rPr>
              <w:t>Recommendations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703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6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62E3FDCE" w14:textId="77777777" w:rsidR="00817DEB" w:rsidRDefault="006527D6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704" w:history="1">
            <w:r w:rsidR="00817DEB" w:rsidRPr="004D57AE">
              <w:rPr>
                <w:rStyle w:val="Hyperlink"/>
                <w:noProof/>
              </w:rPr>
              <w:t>Bibliography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704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7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5F8CAB0A" w14:textId="77777777" w:rsidR="00817DEB" w:rsidRDefault="006527D6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705" w:history="1">
            <w:r w:rsidR="00817DEB" w:rsidRPr="004D57AE">
              <w:rPr>
                <w:rStyle w:val="Hyperlink"/>
                <w:bCs/>
                <w:noProof/>
                <w:spacing w:val="5"/>
              </w:rPr>
              <w:t>Appendix A’s Title Goes Here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705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8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328A8B5B" w14:textId="77777777" w:rsidR="00817DEB" w:rsidRDefault="006527D6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706" w:history="1">
            <w:r w:rsidR="00817DEB" w:rsidRPr="004D57AE">
              <w:rPr>
                <w:rStyle w:val="Hyperlink"/>
                <w:bCs/>
                <w:noProof/>
                <w:spacing w:val="5"/>
              </w:rPr>
              <w:t>Sample Source Code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706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9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636C3F79" w14:textId="77777777" w:rsidR="00E44666" w:rsidRDefault="00E44666">
          <w:r>
            <w:rPr>
              <w:b/>
              <w:bCs/>
              <w:noProof/>
            </w:rPr>
            <w:fldChar w:fldCharType="end"/>
          </w:r>
        </w:p>
      </w:sdtContent>
    </w:sdt>
    <w:p w14:paraId="636C3F7A" w14:textId="77777777" w:rsidR="00FF2FBD" w:rsidRDefault="00FF2FBD">
      <w:pPr>
        <w:spacing w:after="200" w:line="276" w:lineRule="auto"/>
        <w:ind w:firstLine="0"/>
      </w:pPr>
      <w:r>
        <w:br w:type="page"/>
      </w:r>
    </w:p>
    <w:p w14:paraId="636C3F7B" w14:textId="77777777" w:rsidR="00FF2FBD" w:rsidRPr="00DB1C7E" w:rsidRDefault="00FF2FBD" w:rsidP="00E44666">
      <w:pPr>
        <w:pStyle w:val="ChapterTitle"/>
        <w:outlineLvl w:val="0"/>
        <w:rPr>
          <w:caps w:val="0"/>
        </w:rPr>
      </w:pPr>
      <w:bookmarkStart w:id="4" w:name="_Toc412447686"/>
      <w:r w:rsidRPr="00DB1C7E">
        <w:rPr>
          <w:caps w:val="0"/>
        </w:rPr>
        <w:lastRenderedPageBreak/>
        <w:t>List of Tables</w:t>
      </w:r>
      <w:bookmarkEnd w:id="4"/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8"/>
        <w:gridCol w:w="6826"/>
        <w:gridCol w:w="1086"/>
      </w:tblGrid>
      <w:tr w:rsidR="00FF2FBD" w:rsidRPr="00FF2FBD" w14:paraId="636C3F7F" w14:textId="77777777" w:rsidTr="00B37E5C">
        <w:trPr>
          <w:jc w:val="center"/>
        </w:trPr>
        <w:tc>
          <w:tcPr>
            <w:tcW w:w="1098" w:type="dxa"/>
          </w:tcPr>
          <w:p w14:paraId="636C3F7C" w14:textId="77777777" w:rsidR="00FF2FBD" w:rsidRPr="00FF2FBD" w:rsidRDefault="00FF2FBD" w:rsidP="00B37E5C">
            <w:pPr>
              <w:pStyle w:val="ToCEntry"/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Table</w:t>
            </w:r>
          </w:p>
        </w:tc>
        <w:tc>
          <w:tcPr>
            <w:tcW w:w="7020" w:type="dxa"/>
          </w:tcPr>
          <w:p w14:paraId="636C3F7D" w14:textId="77777777" w:rsidR="00FF2FBD" w:rsidRPr="00FF2FBD" w:rsidRDefault="00FF2FBD" w:rsidP="00B37E5C">
            <w:pPr>
              <w:pStyle w:val="ToCEntry"/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Title</w:t>
            </w:r>
          </w:p>
        </w:tc>
        <w:tc>
          <w:tcPr>
            <w:tcW w:w="1098" w:type="dxa"/>
          </w:tcPr>
          <w:p w14:paraId="636C3F7E" w14:textId="77777777" w:rsidR="00FF2FBD" w:rsidRPr="00FF2FBD" w:rsidRDefault="00FF2FBD" w:rsidP="00B37E5C">
            <w:pPr>
              <w:pStyle w:val="ToCEntry"/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Page</w:t>
            </w:r>
          </w:p>
        </w:tc>
      </w:tr>
      <w:tr w:rsidR="00B37E5C" w:rsidRPr="00B37E5C" w14:paraId="636C3F83" w14:textId="77777777" w:rsidTr="00B37E5C">
        <w:trPr>
          <w:jc w:val="center"/>
        </w:trPr>
        <w:tc>
          <w:tcPr>
            <w:tcW w:w="1098" w:type="dxa"/>
            <w:vAlign w:val="center"/>
          </w:tcPr>
          <w:p w14:paraId="636C3F80" w14:textId="77777777" w:rsidR="00B37E5C" w:rsidRPr="00B37E5C" w:rsidRDefault="00B37E5C" w:rsidP="00B37E5C">
            <w:pPr>
              <w:pStyle w:val="ToCEntry"/>
              <w:spacing w:line="480" w:lineRule="auto"/>
              <w:jc w:val="center"/>
            </w:pPr>
            <w:r>
              <w:t>1</w:t>
            </w:r>
          </w:p>
        </w:tc>
        <w:tc>
          <w:tcPr>
            <w:tcW w:w="7020" w:type="dxa"/>
            <w:vAlign w:val="center"/>
          </w:tcPr>
          <w:p w14:paraId="636C3F81" w14:textId="012D91ED" w:rsidR="00B37E5C" w:rsidRPr="00B37E5C" w:rsidRDefault="00B37E5C" w:rsidP="00D471D2">
            <w:pPr>
              <w:pStyle w:val="ToCEntry"/>
              <w:spacing w:line="480" w:lineRule="auto"/>
            </w:pPr>
            <w:r>
              <w:t>Label or Caption Goes Here</w:t>
            </w:r>
          </w:p>
        </w:tc>
        <w:tc>
          <w:tcPr>
            <w:tcW w:w="1098" w:type="dxa"/>
            <w:vAlign w:val="center"/>
          </w:tcPr>
          <w:p w14:paraId="636C3F82" w14:textId="77777777" w:rsidR="00B37E5C" w:rsidRPr="00B37E5C" w:rsidRDefault="00B37E5C" w:rsidP="00B37E5C">
            <w:pPr>
              <w:pStyle w:val="ToCEntry"/>
              <w:spacing w:line="480" w:lineRule="auto"/>
              <w:jc w:val="center"/>
            </w:pPr>
            <w:r>
              <w:t>1023</w:t>
            </w:r>
          </w:p>
        </w:tc>
      </w:tr>
    </w:tbl>
    <w:p w14:paraId="636C3F84" w14:textId="77777777" w:rsidR="00E44666" w:rsidRDefault="00E44666" w:rsidP="00FF2FBD">
      <w:pPr>
        <w:pStyle w:val="ToCEntry"/>
      </w:pPr>
    </w:p>
    <w:p w14:paraId="636C3F85" w14:textId="77777777" w:rsidR="00E44666" w:rsidRDefault="00E44666">
      <w:pPr>
        <w:spacing w:after="200" w:line="276" w:lineRule="auto"/>
        <w:ind w:firstLine="0"/>
      </w:pPr>
      <w:r>
        <w:br w:type="page"/>
      </w:r>
    </w:p>
    <w:p w14:paraId="636C3F86" w14:textId="77777777" w:rsidR="00FF2FBD" w:rsidRPr="00DB1C7E" w:rsidRDefault="00E44666" w:rsidP="00E44666">
      <w:pPr>
        <w:pStyle w:val="ChapterTitle"/>
        <w:outlineLvl w:val="0"/>
        <w:rPr>
          <w:caps w:val="0"/>
        </w:rPr>
      </w:pPr>
      <w:bookmarkStart w:id="5" w:name="_Toc412447687"/>
      <w:r w:rsidRPr="00DB1C7E">
        <w:rPr>
          <w:caps w:val="0"/>
        </w:rPr>
        <w:lastRenderedPageBreak/>
        <w:t>List of Figures</w:t>
      </w:r>
      <w:bookmarkEnd w:id="5"/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5"/>
        <w:gridCol w:w="6820"/>
        <w:gridCol w:w="1085"/>
      </w:tblGrid>
      <w:tr w:rsidR="00E44666" w:rsidRPr="00FF2FBD" w14:paraId="636C3F8A" w14:textId="77777777" w:rsidTr="00F87F5B">
        <w:trPr>
          <w:jc w:val="center"/>
        </w:trPr>
        <w:tc>
          <w:tcPr>
            <w:tcW w:w="1098" w:type="dxa"/>
          </w:tcPr>
          <w:p w14:paraId="636C3F87" w14:textId="77777777" w:rsidR="00E44666" w:rsidRPr="00FF2FBD" w:rsidRDefault="00E44666" w:rsidP="00E44666">
            <w:pPr>
              <w:pStyle w:val="ToCEntry"/>
              <w:tabs>
                <w:tab w:val="center" w:pos="441"/>
              </w:tabs>
              <w:spacing w:line="480" w:lineRule="auto"/>
              <w:rPr>
                <w:b/>
              </w:rPr>
            </w:pPr>
            <w:r>
              <w:rPr>
                <w:b/>
              </w:rPr>
              <w:tab/>
              <w:t>Figure</w:t>
            </w:r>
          </w:p>
        </w:tc>
        <w:tc>
          <w:tcPr>
            <w:tcW w:w="7020" w:type="dxa"/>
          </w:tcPr>
          <w:p w14:paraId="636C3F88" w14:textId="77777777" w:rsidR="00E44666" w:rsidRPr="00FF2FBD" w:rsidRDefault="00E44666" w:rsidP="00F87F5B">
            <w:pPr>
              <w:pStyle w:val="ToCEntry"/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Title</w:t>
            </w:r>
          </w:p>
        </w:tc>
        <w:tc>
          <w:tcPr>
            <w:tcW w:w="1098" w:type="dxa"/>
          </w:tcPr>
          <w:p w14:paraId="636C3F89" w14:textId="77777777" w:rsidR="00E44666" w:rsidRPr="00FF2FBD" w:rsidRDefault="00E44666" w:rsidP="00F87F5B">
            <w:pPr>
              <w:pStyle w:val="ToCEntry"/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Page</w:t>
            </w:r>
          </w:p>
        </w:tc>
      </w:tr>
      <w:tr w:rsidR="00E44666" w:rsidRPr="00B37E5C" w14:paraId="636C3F8E" w14:textId="77777777" w:rsidTr="00F87F5B">
        <w:trPr>
          <w:jc w:val="center"/>
        </w:trPr>
        <w:tc>
          <w:tcPr>
            <w:tcW w:w="1098" w:type="dxa"/>
            <w:vAlign w:val="center"/>
          </w:tcPr>
          <w:p w14:paraId="636C3F8B" w14:textId="77777777" w:rsidR="00E44666" w:rsidRPr="00B37E5C" w:rsidRDefault="00E44666" w:rsidP="00F87F5B">
            <w:pPr>
              <w:pStyle w:val="ToCEntry"/>
              <w:spacing w:line="480" w:lineRule="auto"/>
              <w:jc w:val="center"/>
            </w:pPr>
            <w:r>
              <w:t>1</w:t>
            </w:r>
          </w:p>
        </w:tc>
        <w:tc>
          <w:tcPr>
            <w:tcW w:w="7020" w:type="dxa"/>
            <w:vAlign w:val="center"/>
          </w:tcPr>
          <w:p w14:paraId="636C3F8C" w14:textId="28596E97" w:rsidR="00E44666" w:rsidRPr="00B37E5C" w:rsidRDefault="00D471D2" w:rsidP="00F87F5B">
            <w:pPr>
              <w:pStyle w:val="ToCEntry"/>
              <w:spacing w:line="480" w:lineRule="auto"/>
            </w:pPr>
            <w:r>
              <w:t>Label or Caption Goes Here</w:t>
            </w:r>
          </w:p>
        </w:tc>
        <w:tc>
          <w:tcPr>
            <w:tcW w:w="1098" w:type="dxa"/>
            <w:vAlign w:val="center"/>
          </w:tcPr>
          <w:p w14:paraId="636C3F8D" w14:textId="77777777" w:rsidR="00E44666" w:rsidRPr="00B37E5C" w:rsidRDefault="00E44666" w:rsidP="00F87F5B">
            <w:pPr>
              <w:pStyle w:val="ToCEntry"/>
              <w:spacing w:line="480" w:lineRule="auto"/>
              <w:jc w:val="center"/>
            </w:pPr>
            <w:r>
              <w:t>1023</w:t>
            </w:r>
          </w:p>
        </w:tc>
      </w:tr>
    </w:tbl>
    <w:p w14:paraId="636C3F8F" w14:textId="77777777" w:rsidR="003E766B" w:rsidRDefault="003E766B" w:rsidP="00E44666">
      <w:pPr>
        <w:sectPr w:rsidR="003E766B" w:rsidSect="004A047D">
          <w:footerReference w:type="default" r:id="rId9"/>
          <w:pgSz w:w="12240" w:h="15840" w:code="1"/>
          <w:pgMar w:top="1440" w:right="1440" w:bottom="1800" w:left="1800" w:header="1440" w:footer="1440" w:gutter="0"/>
          <w:pgNumType w:fmt="lowerRoman" w:start="1"/>
          <w:cols w:space="720"/>
          <w:docGrid w:linePitch="360"/>
        </w:sectPr>
      </w:pPr>
    </w:p>
    <w:p w14:paraId="636C3F90" w14:textId="77777777" w:rsidR="00E44666" w:rsidRDefault="00DB1C7E" w:rsidP="003E766B">
      <w:pPr>
        <w:pStyle w:val="ChapterTitle"/>
        <w:outlineLvl w:val="0"/>
      </w:pPr>
      <w:bookmarkStart w:id="6" w:name="_Toc412447688"/>
      <w:r>
        <w:lastRenderedPageBreak/>
        <w:t>Introduction</w:t>
      </w:r>
      <w:bookmarkEnd w:id="6"/>
    </w:p>
    <w:p w14:paraId="636C3F91" w14:textId="77777777" w:rsidR="003E766B" w:rsidRDefault="003E766B" w:rsidP="003E766B">
      <w:pPr>
        <w:pStyle w:val="SectionHeading"/>
        <w:outlineLvl w:val="1"/>
      </w:pPr>
      <w:bookmarkStart w:id="7" w:name="_Toc412447689"/>
      <w:r>
        <w:t>Background of the Study</w:t>
      </w:r>
      <w:bookmarkEnd w:id="7"/>
    </w:p>
    <w:p w14:paraId="636C3F92" w14:textId="64337058" w:rsidR="003E766B" w:rsidRDefault="00D471D2" w:rsidP="003E766B">
      <w:r>
        <w:t xml:space="preserve">Insert </w:t>
      </w:r>
      <w:proofErr w:type="spellStart"/>
      <w:r>
        <w:t>BGotS</w:t>
      </w:r>
      <w:proofErr w:type="spellEnd"/>
      <w:r>
        <w:t xml:space="preserve"> Here</w:t>
      </w:r>
    </w:p>
    <w:p w14:paraId="636C3F93" w14:textId="0352BBA2" w:rsidR="003E766B" w:rsidRDefault="004F77A5" w:rsidP="00DB1C7E">
      <w:pPr>
        <w:pStyle w:val="SectionHeading"/>
        <w:outlineLvl w:val="1"/>
      </w:pPr>
      <w:bookmarkStart w:id="8" w:name="_Toc412447690"/>
      <w:r>
        <w:t>Objectives of the Study</w:t>
      </w:r>
      <w:bookmarkEnd w:id="8"/>
    </w:p>
    <w:p w14:paraId="636C3F94" w14:textId="5282070C" w:rsidR="00DB1C7E" w:rsidRDefault="00DB1C7E" w:rsidP="00DB1C7E">
      <w:r>
        <w:t xml:space="preserve">Insert </w:t>
      </w:r>
      <w:r w:rsidR="004F77A5">
        <w:t>Objectives</w:t>
      </w:r>
      <w:r>
        <w:t xml:space="preserve"> Here</w:t>
      </w:r>
    </w:p>
    <w:p w14:paraId="636C3F95" w14:textId="77777777" w:rsidR="00DB1C7E" w:rsidRDefault="00DB1C7E" w:rsidP="00DB1C7E">
      <w:pPr>
        <w:pStyle w:val="SectionHeading"/>
        <w:outlineLvl w:val="1"/>
      </w:pPr>
      <w:bookmarkStart w:id="9" w:name="_Toc412447691"/>
      <w:r>
        <w:t>Significance of the Study</w:t>
      </w:r>
      <w:bookmarkEnd w:id="9"/>
    </w:p>
    <w:p w14:paraId="636C3F96" w14:textId="7B79C3D5" w:rsidR="00DB1C7E" w:rsidRDefault="00D471D2" w:rsidP="00DB1C7E">
      <w:r>
        <w:t xml:space="preserve">Insert </w:t>
      </w:r>
      <w:proofErr w:type="spellStart"/>
      <w:r>
        <w:t>SotS</w:t>
      </w:r>
      <w:proofErr w:type="spellEnd"/>
      <w:r>
        <w:t xml:space="preserve"> Here</w:t>
      </w:r>
    </w:p>
    <w:p w14:paraId="636C3F97" w14:textId="77777777" w:rsidR="00DB1C7E" w:rsidRDefault="00DB1C7E" w:rsidP="00DB1C7E">
      <w:pPr>
        <w:pStyle w:val="SectionHeading"/>
        <w:outlineLvl w:val="1"/>
      </w:pPr>
      <w:bookmarkStart w:id="10" w:name="_Toc412447692"/>
      <w:r>
        <w:t>Scope and Limitations</w:t>
      </w:r>
      <w:bookmarkEnd w:id="10"/>
    </w:p>
    <w:p w14:paraId="636C3F98" w14:textId="1D259384" w:rsidR="00DB1C7E" w:rsidRDefault="00D471D2" w:rsidP="00DB1C7E">
      <w:r>
        <w:t>Insert S&amp;L Here</w:t>
      </w:r>
    </w:p>
    <w:p w14:paraId="636C3F99" w14:textId="77777777" w:rsidR="00DB1C7E" w:rsidRDefault="00DB1C7E">
      <w:pPr>
        <w:spacing w:after="200" w:line="276" w:lineRule="auto"/>
        <w:ind w:firstLine="0"/>
      </w:pPr>
      <w:r>
        <w:br w:type="page"/>
      </w:r>
    </w:p>
    <w:p w14:paraId="636C3F9A" w14:textId="2C5D6A2B" w:rsidR="00DB1C7E" w:rsidRDefault="00D471D2" w:rsidP="00DB1C7E">
      <w:pPr>
        <w:pStyle w:val="ChapterTitle"/>
        <w:outlineLvl w:val="0"/>
      </w:pPr>
      <w:bookmarkStart w:id="11" w:name="_Toc412447693"/>
      <w:r>
        <w:lastRenderedPageBreak/>
        <w:t>Literature Review</w:t>
      </w:r>
      <w:bookmarkEnd w:id="11"/>
    </w:p>
    <w:p w14:paraId="636C3F9B" w14:textId="77777777" w:rsidR="00DB1C7E" w:rsidRDefault="00DB1C7E" w:rsidP="00C91278">
      <w:pPr>
        <w:pStyle w:val="SectionHeading"/>
        <w:outlineLvl w:val="1"/>
      </w:pPr>
      <w:bookmarkStart w:id="12" w:name="_Toc412447694"/>
      <w:r>
        <w:t>Topic 1</w:t>
      </w:r>
      <w:bookmarkEnd w:id="12"/>
    </w:p>
    <w:p w14:paraId="636C3F9C" w14:textId="0D1F5CA1" w:rsidR="00C91278" w:rsidRDefault="00D471D2" w:rsidP="00C91278">
      <w:r>
        <w:t>Discuss Topic 1 Here</w:t>
      </w:r>
    </w:p>
    <w:p w14:paraId="636C3F9D" w14:textId="1C9FF744" w:rsidR="00A81D1F" w:rsidRDefault="00A81D1F" w:rsidP="00C91278">
      <w:r>
        <w:t xml:space="preserve">To make it easier to generate the Table of </w:t>
      </w:r>
      <w:r w:rsidR="004A047D">
        <w:t>C</w:t>
      </w:r>
      <w:r>
        <w:t>ontents, whenever you add a new topic or sub-topic, h</w:t>
      </w:r>
      <w:r w:rsidR="004A047D">
        <w:t>ighlight the topic heading and (</w:t>
      </w:r>
      <w:r>
        <w:t>in Microsoft Office 2010</w:t>
      </w:r>
      <w:r w:rsidR="004A047D">
        <w:t>, 2013,</w:t>
      </w:r>
      <w:r>
        <w:t xml:space="preserve"> and probably 2007</w:t>
      </w:r>
      <w:r w:rsidR="004A047D">
        <w:t>)</w:t>
      </w:r>
      <w:r>
        <w:t xml:space="preserve"> go to the </w:t>
      </w:r>
      <w:r w:rsidRPr="004A047D">
        <w:rPr>
          <w:b/>
        </w:rPr>
        <w:t>References</w:t>
      </w:r>
      <w:r>
        <w:t xml:space="preserve"> tab, and select </w:t>
      </w:r>
      <w:r w:rsidRPr="004A047D">
        <w:rPr>
          <w:b/>
        </w:rPr>
        <w:t>Add Text</w:t>
      </w:r>
      <w:r>
        <w:t xml:space="preserve">. Choose </w:t>
      </w:r>
      <w:r w:rsidRPr="004A047D">
        <w:rPr>
          <w:b/>
        </w:rPr>
        <w:t>Level 2</w:t>
      </w:r>
      <w:r>
        <w:t xml:space="preserve"> (for topics) or </w:t>
      </w:r>
      <w:r w:rsidR="004A047D" w:rsidRPr="004A047D">
        <w:rPr>
          <w:b/>
        </w:rPr>
        <w:t xml:space="preserve">Level </w:t>
      </w:r>
      <w:r w:rsidRPr="004A047D">
        <w:rPr>
          <w:b/>
        </w:rPr>
        <w:t>3</w:t>
      </w:r>
      <w:r>
        <w:t xml:space="preserve"> (for sub-topics).</w:t>
      </w:r>
    </w:p>
    <w:p w14:paraId="636C3F9E" w14:textId="41D7AE6B" w:rsidR="00A81D1F" w:rsidRDefault="00A81D1F" w:rsidP="00A81D1F">
      <w:pPr>
        <w:ind w:firstLine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36C3FD2" wp14:editId="3C3BA286">
                <wp:simplePos x="0" y="0"/>
                <wp:positionH relativeFrom="column">
                  <wp:posOffset>685800</wp:posOffset>
                </wp:positionH>
                <wp:positionV relativeFrom="paragraph">
                  <wp:posOffset>2354580</wp:posOffset>
                </wp:positionV>
                <wp:extent cx="4343400" cy="421005"/>
                <wp:effectExtent l="0" t="0" r="19050" b="1714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6C3FE2" w14:textId="77777777" w:rsidR="00A81D1F" w:rsidRPr="00D83EFC" w:rsidRDefault="00A81D1F" w:rsidP="00A81D1F">
                            <w:pPr>
                              <w:pStyle w:val="Caption"/>
                              <w:ind w:left="720" w:hanging="720"/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D83EFC"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 w:rsidRPr="00D83EFC"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D83EFC"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  <w:instrText xml:space="preserve"> SEQ Figure \* ARABIC </w:instrText>
                            </w:r>
                            <w:r w:rsidRPr="00D83EFC"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Pr="00D83EFC">
                              <w:rPr>
                                <w:rFonts w:ascii="Arial Narrow" w:hAnsi="Arial Narrow"/>
                                <w:b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>1</w:t>
                            </w:r>
                            <w:r w:rsidRPr="00D83EFC"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D83EFC"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  <w:t xml:space="preserve">: </w:t>
                            </w:r>
                            <w:r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  <w:tab/>
                              <w:t>Setting a text entry to appear in the Table of Contents</w:t>
                            </w:r>
                          </w:p>
                          <w:p w14:paraId="636C3FE3" w14:textId="77777777" w:rsidR="00A81D1F" w:rsidRDefault="00A81D1F" w:rsidP="00A81D1F">
                            <w:pPr>
                              <w:ind w:left="720" w:hanging="720"/>
                            </w:pPr>
                          </w:p>
                          <w:p w14:paraId="636C3FE4" w14:textId="77777777" w:rsidR="00A81D1F" w:rsidRDefault="00A81D1F" w:rsidP="00A81D1F">
                            <w:pPr>
                              <w:ind w:left="720" w:hanging="72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6C3FD2" id="Text Box 2" o:spid="_x0000_s1031" type="#_x0000_t202" style="position:absolute;left:0;text-align:left;margin-left:54pt;margin-top:185.4pt;width:342pt;height:33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">
                <v:textbox>
                  <w:txbxContent>
                    <w:p w14:paraId="636C3FE2" w14:textId="77777777" w:rsidR="00A81D1F" w:rsidRPr="00D83EFC" w:rsidRDefault="00A81D1F" w:rsidP="00A81D1F">
                      <w:pPr>
                        <w:pStyle w:val="Caption"/>
                        <w:ind w:left="720" w:hanging="720"/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</w:pPr>
                      <w:r w:rsidRPr="00D83EFC"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  <w:t xml:space="preserve">Figure </w:t>
                      </w:r>
                      <w:r w:rsidRPr="00D83EFC"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Pr="00D83EFC"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  <w:instrText xml:space="preserve"> SEQ Figure \* ARABIC </w:instrText>
                      </w:r>
                      <w:r w:rsidRPr="00D83EFC"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 w:rsidRPr="00D83EFC">
                        <w:rPr>
                          <w:rFonts w:ascii="Arial Narrow" w:hAnsi="Arial Narrow"/>
                          <w:b w:val="0"/>
                          <w:noProof/>
                          <w:color w:val="auto"/>
                          <w:sz w:val="20"/>
                          <w:szCs w:val="20"/>
                        </w:rPr>
                        <w:t>1</w:t>
                      </w:r>
                      <w:r w:rsidRPr="00D83EFC"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r w:rsidRPr="00D83EFC"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  <w:t xml:space="preserve">: </w:t>
                      </w:r>
                      <w:r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  <w:tab/>
                        <w:t>Setting a text entry to appear in the Table of Contents</w:t>
                      </w:r>
                    </w:p>
                    <w:p w14:paraId="636C3FE3" w14:textId="77777777" w:rsidR="00A81D1F" w:rsidRDefault="00A81D1F" w:rsidP="00A81D1F">
                      <w:pPr>
                        <w:ind w:left="720" w:hanging="720"/>
                      </w:pPr>
                    </w:p>
                    <w:p w14:paraId="636C3FE4" w14:textId="77777777" w:rsidR="00A81D1F" w:rsidRDefault="00A81D1F" w:rsidP="00A81D1F">
                      <w:pPr>
                        <w:ind w:left="720" w:hanging="720"/>
                      </w:pPr>
                    </w:p>
                  </w:txbxContent>
                </v:textbox>
              </v:shape>
            </w:pict>
          </mc:Fallback>
        </mc:AlternateContent>
      </w:r>
      <w:r w:rsidR="005770E9">
        <w:rPr>
          <w:noProof/>
        </w:rPr>
        <w:drawing>
          <wp:inline distT="0" distB="0" distL="0" distR="0" wp14:anchorId="312BA04A" wp14:editId="1C9522D9">
            <wp:extent cx="4362450" cy="2343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C3F9F" w14:textId="77777777" w:rsidR="00A81D1F" w:rsidRDefault="00A81D1F" w:rsidP="00C91278"/>
    <w:p w14:paraId="636C3FA0" w14:textId="77777777" w:rsidR="00C91278" w:rsidRPr="00C91278" w:rsidRDefault="00C91278" w:rsidP="00C91278">
      <w:pPr>
        <w:pStyle w:val="SubsectionHeading"/>
        <w:outlineLvl w:val="2"/>
      </w:pPr>
      <w:bookmarkStart w:id="13" w:name="_Toc412447695"/>
      <w:r w:rsidRPr="00C91278">
        <w:t>Sub-Topic 1.1</w:t>
      </w:r>
      <w:bookmarkEnd w:id="13"/>
    </w:p>
    <w:p w14:paraId="636C3FA1" w14:textId="16CB8AA6" w:rsidR="00C91278" w:rsidRDefault="00C91278" w:rsidP="00F35113">
      <w:r>
        <w:t>Discuss Su</w:t>
      </w:r>
      <w:r w:rsidR="00D471D2">
        <w:t>b-Topic 1.1 Here, If Applicable</w:t>
      </w:r>
      <w:r>
        <w:br w:type="page"/>
      </w:r>
    </w:p>
    <w:p w14:paraId="636C3FA2" w14:textId="300DC816" w:rsidR="00C91278" w:rsidRDefault="00D471D2" w:rsidP="00A81D1F">
      <w:pPr>
        <w:pStyle w:val="ChapterTitle"/>
        <w:outlineLvl w:val="0"/>
      </w:pPr>
      <w:bookmarkStart w:id="14" w:name="_Toc412447696"/>
      <w:r>
        <w:lastRenderedPageBreak/>
        <w:t>Methodology</w:t>
      </w:r>
      <w:bookmarkEnd w:id="14"/>
    </w:p>
    <w:p w14:paraId="636C3FA3" w14:textId="77777777" w:rsidR="00CA5629" w:rsidRDefault="00CA5629" w:rsidP="00CA5629">
      <w:pPr>
        <w:pStyle w:val="SectionHeading"/>
        <w:outlineLvl w:val="1"/>
      </w:pPr>
      <w:bookmarkStart w:id="15" w:name="_Toc412447697"/>
      <w:r>
        <w:t>Process Flowchart</w:t>
      </w:r>
      <w:bookmarkEnd w:id="15"/>
    </w:p>
    <w:p w14:paraId="636C3FA4" w14:textId="77777777" w:rsidR="00CA5629" w:rsidRDefault="00CA5629" w:rsidP="00F35113">
      <w:pPr>
        <w:pStyle w:val="SectionHeading"/>
        <w:jc w:val="center"/>
      </w:pPr>
      <w:r>
        <w:rPr>
          <w:noProof/>
        </w:rPr>
        <w:drawing>
          <wp:inline distT="0" distB="0" distL="0" distR="0" wp14:anchorId="636C3FD6" wp14:editId="636C3FD7">
            <wp:extent cx="3657600" cy="2432304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 Not Want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432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C3FA5" w14:textId="77777777" w:rsidR="00A81D1F" w:rsidRDefault="00A81D1F" w:rsidP="00A81D1F">
      <w:pPr>
        <w:pStyle w:val="SectionHeading"/>
        <w:outlineLvl w:val="1"/>
      </w:pPr>
      <w:bookmarkStart w:id="16" w:name="_Toc412447698"/>
      <w:r>
        <w:t>Process 1</w:t>
      </w:r>
      <w:bookmarkEnd w:id="16"/>
    </w:p>
    <w:p w14:paraId="636C3FA6" w14:textId="621752FF" w:rsidR="00A81D1F" w:rsidRDefault="00D471D2" w:rsidP="00A81D1F">
      <w:r>
        <w:t>Discuss Process 1 Here</w:t>
      </w:r>
    </w:p>
    <w:p w14:paraId="1E43388B" w14:textId="15CEB09B" w:rsidR="00EE7C3A" w:rsidRDefault="00EE7C3A" w:rsidP="00A81D1F">
      <w:r>
        <w:t>Any enumerations in bullet form should be single-line space</w:t>
      </w:r>
      <w:r w:rsidR="001B71D8">
        <w:t>, except in some instances</w:t>
      </w:r>
      <w:r>
        <w:t>. For example:</w:t>
      </w:r>
    </w:p>
    <w:p w14:paraId="511CD76D" w14:textId="7831AE9B" w:rsidR="00EE7C3A" w:rsidRDefault="00EE7C3A" w:rsidP="00EE7C3A">
      <w:pPr>
        <w:pStyle w:val="ListParagraph"/>
        <w:numPr>
          <w:ilvl w:val="0"/>
          <w:numId w:val="1"/>
        </w:numPr>
      </w:pPr>
      <w:r>
        <w:t>A list should have at least five (5) items. Otherwise, use a straight sentence.</w:t>
      </w:r>
    </w:p>
    <w:p w14:paraId="7FE46633" w14:textId="795DAADE" w:rsidR="00EE7C3A" w:rsidRDefault="001B71D8" w:rsidP="00EE7C3A">
      <w:pPr>
        <w:pStyle w:val="ListParagraph"/>
        <w:numPr>
          <w:ilvl w:val="0"/>
          <w:numId w:val="1"/>
        </w:numPr>
      </w:pPr>
      <w:r>
        <w:t>If there are many lines per bullet, put in a blank line-space between entries.</w:t>
      </w:r>
    </w:p>
    <w:p w14:paraId="118012CB" w14:textId="2759E40F" w:rsidR="001B71D8" w:rsidRDefault="001B71D8" w:rsidP="00EE7C3A">
      <w:pPr>
        <w:pStyle w:val="ListParagraph"/>
        <w:numPr>
          <w:ilvl w:val="0"/>
          <w:numId w:val="1"/>
        </w:numPr>
      </w:pPr>
      <w:r>
        <w:t>Third item to pad this example</w:t>
      </w:r>
    </w:p>
    <w:p w14:paraId="5B675CA4" w14:textId="0259C9A2" w:rsidR="001B71D8" w:rsidRDefault="001B71D8" w:rsidP="00EE7C3A">
      <w:pPr>
        <w:pStyle w:val="ListParagraph"/>
        <w:numPr>
          <w:ilvl w:val="0"/>
          <w:numId w:val="1"/>
        </w:numPr>
      </w:pPr>
      <w:r>
        <w:t>Fourth item</w:t>
      </w:r>
    </w:p>
    <w:p w14:paraId="61A7EDC7" w14:textId="1799A78C" w:rsidR="001B71D8" w:rsidRDefault="001B71D8" w:rsidP="00EE7C3A">
      <w:pPr>
        <w:pStyle w:val="ListParagraph"/>
        <w:numPr>
          <w:ilvl w:val="0"/>
          <w:numId w:val="1"/>
        </w:numPr>
      </w:pPr>
      <w:r>
        <w:t>Last item to make this worthwhile</w:t>
      </w:r>
    </w:p>
    <w:p w14:paraId="065C2239" w14:textId="77777777" w:rsidR="001B71D8" w:rsidRDefault="001B71D8" w:rsidP="001B71D8">
      <w:pPr>
        <w:spacing w:line="240" w:lineRule="auto"/>
      </w:pPr>
    </w:p>
    <w:p w14:paraId="13FA5B45" w14:textId="0D63A099" w:rsidR="001B71D8" w:rsidRDefault="001B71D8" w:rsidP="001B71D8">
      <w:r>
        <w:t>Like so.</w:t>
      </w:r>
    </w:p>
    <w:p w14:paraId="0BC13072" w14:textId="1C32A9EF" w:rsidR="004A047D" w:rsidRDefault="004A047D" w:rsidP="004A047D">
      <w:pPr>
        <w:pStyle w:val="SectionHeading"/>
        <w:outlineLvl w:val="1"/>
      </w:pPr>
      <w:bookmarkStart w:id="17" w:name="_Toc412447699"/>
      <w:r>
        <w:t>Process 2</w:t>
      </w:r>
      <w:bookmarkEnd w:id="17"/>
    </w:p>
    <w:p w14:paraId="265168EA" w14:textId="1730A9C7" w:rsidR="004A047D" w:rsidRDefault="005770E9" w:rsidP="00A81D1F">
      <w:r>
        <w:t>Discuss Process 2 Here</w:t>
      </w:r>
    </w:p>
    <w:p w14:paraId="636C3FA7" w14:textId="77777777" w:rsidR="00A81D1F" w:rsidRDefault="00A81D1F">
      <w:pPr>
        <w:spacing w:after="200" w:line="276" w:lineRule="auto"/>
        <w:ind w:firstLine="0"/>
      </w:pPr>
      <w:r>
        <w:br w:type="page"/>
      </w:r>
    </w:p>
    <w:p w14:paraId="636C3FA8" w14:textId="77777777" w:rsidR="00A81D1F" w:rsidRDefault="00A81D1F" w:rsidP="00A81D1F">
      <w:pPr>
        <w:pStyle w:val="ChapterTitle"/>
        <w:outlineLvl w:val="0"/>
      </w:pPr>
      <w:bookmarkStart w:id="18" w:name="_Toc412447700"/>
      <w:r>
        <w:lastRenderedPageBreak/>
        <w:t>R</w:t>
      </w:r>
      <w:r w:rsidR="00BF3161">
        <w:t>esults and Discussion</w:t>
      </w:r>
      <w:bookmarkEnd w:id="18"/>
    </w:p>
    <w:p w14:paraId="636C3FA9" w14:textId="77777777" w:rsidR="00A81D1F" w:rsidRDefault="00A81D1F" w:rsidP="00A81D1F">
      <w:pPr>
        <w:pStyle w:val="SectionHeading"/>
        <w:outlineLvl w:val="1"/>
      </w:pPr>
      <w:bookmarkStart w:id="19" w:name="_Toc412447701"/>
      <w:r>
        <w:t>Result of Process A</w:t>
      </w:r>
      <w:bookmarkEnd w:id="19"/>
    </w:p>
    <w:p w14:paraId="636C3FAA" w14:textId="77777777" w:rsidR="00A81D1F" w:rsidRPr="00A85C70" w:rsidRDefault="00A81D1F" w:rsidP="00A81D1F">
      <w:pPr>
        <w:pStyle w:val="Caption"/>
        <w:keepNext/>
        <w:spacing w:after="0"/>
        <w:rPr>
          <w:rFonts w:ascii="Arial" w:hAnsi="Arial" w:cs="Arial"/>
          <w:color w:val="auto"/>
          <w:sz w:val="20"/>
          <w:szCs w:val="24"/>
        </w:rPr>
      </w:pPr>
      <w:r w:rsidRPr="00A85C70">
        <w:rPr>
          <w:rFonts w:ascii="Arial" w:hAnsi="Arial" w:cs="Arial"/>
          <w:color w:val="auto"/>
          <w:sz w:val="20"/>
          <w:szCs w:val="24"/>
        </w:rPr>
        <w:t xml:space="preserve">Table </w:t>
      </w:r>
      <w:r w:rsidRPr="00A85C70">
        <w:rPr>
          <w:rFonts w:ascii="Arial" w:hAnsi="Arial" w:cs="Arial"/>
          <w:color w:val="auto"/>
          <w:sz w:val="20"/>
          <w:szCs w:val="24"/>
        </w:rPr>
        <w:fldChar w:fldCharType="begin"/>
      </w:r>
      <w:r w:rsidRPr="00A85C70">
        <w:rPr>
          <w:rFonts w:ascii="Arial" w:hAnsi="Arial" w:cs="Arial"/>
          <w:color w:val="auto"/>
          <w:sz w:val="20"/>
          <w:szCs w:val="24"/>
        </w:rPr>
        <w:instrText xml:space="preserve"> SEQ Table \* ARABIC </w:instrText>
      </w:r>
      <w:r w:rsidRPr="00A85C70">
        <w:rPr>
          <w:rFonts w:ascii="Arial" w:hAnsi="Arial" w:cs="Arial"/>
          <w:color w:val="auto"/>
          <w:sz w:val="20"/>
          <w:szCs w:val="24"/>
        </w:rPr>
        <w:fldChar w:fldCharType="separate"/>
      </w:r>
      <w:r w:rsidRPr="00A85C70">
        <w:rPr>
          <w:rFonts w:ascii="Arial" w:hAnsi="Arial" w:cs="Arial"/>
          <w:noProof/>
          <w:color w:val="auto"/>
          <w:sz w:val="20"/>
          <w:szCs w:val="24"/>
        </w:rPr>
        <w:t>1</w:t>
      </w:r>
      <w:r w:rsidRPr="00A85C70">
        <w:rPr>
          <w:rFonts w:ascii="Arial" w:hAnsi="Arial" w:cs="Arial"/>
          <w:color w:val="auto"/>
          <w:sz w:val="20"/>
          <w:szCs w:val="24"/>
        </w:rPr>
        <w:fldChar w:fldCharType="end"/>
      </w:r>
      <w:r w:rsidRPr="00A85C70">
        <w:rPr>
          <w:rFonts w:ascii="Arial" w:hAnsi="Arial" w:cs="Arial"/>
          <w:color w:val="auto"/>
          <w:sz w:val="20"/>
          <w:szCs w:val="24"/>
        </w:rPr>
        <w:t>: Rater Preference of Pictur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27"/>
        <w:gridCol w:w="2265"/>
        <w:gridCol w:w="2245"/>
        <w:gridCol w:w="2253"/>
      </w:tblGrid>
      <w:tr w:rsidR="00A81D1F" w:rsidRPr="00D83EFC" w14:paraId="636C3FAE" w14:textId="77777777" w:rsidTr="00F87F5B">
        <w:trPr>
          <w:jc w:val="center"/>
        </w:trPr>
        <w:tc>
          <w:tcPr>
            <w:tcW w:w="2394" w:type="dxa"/>
            <w:vMerge w:val="restart"/>
          </w:tcPr>
          <w:p w14:paraId="636C3FAB" w14:textId="77777777" w:rsidR="00A81D1F" w:rsidRPr="00D83EFC" w:rsidRDefault="00A81D1F" w:rsidP="00A81D1F">
            <w:pPr>
              <w:pStyle w:val="TableEntries"/>
            </w:pPr>
            <w:r>
              <w:t>Rater</w:t>
            </w:r>
          </w:p>
        </w:tc>
        <w:tc>
          <w:tcPr>
            <w:tcW w:w="7182" w:type="dxa"/>
            <w:gridSpan w:val="3"/>
          </w:tcPr>
          <w:p w14:paraId="636C3FAC" w14:textId="77777777" w:rsidR="00A81D1F" w:rsidRPr="00D83EFC" w:rsidRDefault="00A81D1F" w:rsidP="00A81D1F">
            <w:pPr>
              <w:pStyle w:val="TableEntries"/>
            </w:pPr>
            <w:r w:rsidRPr="00D83EFC">
              <w:t>RATING OF PICTURES</w:t>
            </w:r>
          </w:p>
          <w:p w14:paraId="636C3FAD" w14:textId="77777777" w:rsidR="00A81D1F" w:rsidRPr="00D83EFC" w:rsidRDefault="00A81D1F" w:rsidP="00A81D1F">
            <w:pPr>
              <w:pStyle w:val="TableEntries"/>
            </w:pPr>
            <w:r w:rsidRPr="00D83EFC">
              <w:t>(1 = awful, 5 = excellent)</w:t>
            </w:r>
          </w:p>
        </w:tc>
      </w:tr>
      <w:tr w:rsidR="00A81D1F" w:rsidRPr="00D83EFC" w14:paraId="636C3FB6" w14:textId="77777777" w:rsidTr="00F87F5B">
        <w:trPr>
          <w:jc w:val="center"/>
        </w:trPr>
        <w:tc>
          <w:tcPr>
            <w:tcW w:w="2394" w:type="dxa"/>
            <w:vMerge/>
          </w:tcPr>
          <w:p w14:paraId="636C3FAF" w14:textId="77777777" w:rsidR="00A81D1F" w:rsidRPr="00D83EFC" w:rsidRDefault="00A81D1F" w:rsidP="00A81D1F">
            <w:pPr>
              <w:pStyle w:val="TableEntries"/>
            </w:pPr>
          </w:p>
        </w:tc>
        <w:tc>
          <w:tcPr>
            <w:tcW w:w="2394" w:type="dxa"/>
          </w:tcPr>
          <w:p w14:paraId="636C3FB0" w14:textId="77777777" w:rsidR="00A81D1F" w:rsidRPr="00D83EFC" w:rsidRDefault="00A81D1F" w:rsidP="00A81D1F">
            <w:pPr>
              <w:pStyle w:val="TableEntries"/>
            </w:pPr>
            <w:r w:rsidRPr="00D83EFC">
              <w:t>Picture A</w:t>
            </w:r>
          </w:p>
          <w:p w14:paraId="636C3FB1" w14:textId="77777777" w:rsidR="00A81D1F" w:rsidRPr="00D83EFC" w:rsidRDefault="00A81D1F" w:rsidP="00A81D1F">
            <w:pPr>
              <w:pStyle w:val="TableEntries"/>
            </w:pPr>
            <w:r w:rsidRPr="00D83EFC">
              <w:t>(Scenery)</w:t>
            </w:r>
          </w:p>
        </w:tc>
        <w:tc>
          <w:tcPr>
            <w:tcW w:w="2394" w:type="dxa"/>
          </w:tcPr>
          <w:p w14:paraId="636C3FB2" w14:textId="77777777" w:rsidR="00A81D1F" w:rsidRPr="00D83EFC" w:rsidRDefault="00A81D1F" w:rsidP="00A81D1F">
            <w:pPr>
              <w:pStyle w:val="TableEntries"/>
            </w:pPr>
            <w:r w:rsidRPr="00D83EFC">
              <w:t>Picture B</w:t>
            </w:r>
          </w:p>
          <w:p w14:paraId="636C3FB3" w14:textId="77777777" w:rsidR="00A81D1F" w:rsidRPr="00D83EFC" w:rsidRDefault="00A81D1F" w:rsidP="00A81D1F">
            <w:pPr>
              <w:pStyle w:val="TableEntries"/>
            </w:pPr>
            <w:r w:rsidRPr="00D83EFC">
              <w:t>(Lolcat)</w:t>
            </w:r>
          </w:p>
        </w:tc>
        <w:tc>
          <w:tcPr>
            <w:tcW w:w="2394" w:type="dxa"/>
          </w:tcPr>
          <w:p w14:paraId="636C3FB4" w14:textId="77777777" w:rsidR="00A81D1F" w:rsidRPr="00D83EFC" w:rsidRDefault="00A81D1F" w:rsidP="00A81D1F">
            <w:pPr>
              <w:pStyle w:val="TableEntries"/>
            </w:pPr>
            <w:r w:rsidRPr="00D83EFC">
              <w:t>Picture C</w:t>
            </w:r>
          </w:p>
          <w:p w14:paraId="636C3FB5" w14:textId="77777777" w:rsidR="00A81D1F" w:rsidRPr="00D83EFC" w:rsidRDefault="00A81D1F" w:rsidP="00A81D1F">
            <w:pPr>
              <w:pStyle w:val="TableEntries"/>
            </w:pPr>
            <w:r w:rsidRPr="00D83EFC">
              <w:t>(Fractal)</w:t>
            </w:r>
          </w:p>
        </w:tc>
      </w:tr>
      <w:tr w:rsidR="00A81D1F" w:rsidRPr="00D83EFC" w14:paraId="636C3FBB" w14:textId="77777777" w:rsidTr="00F87F5B">
        <w:trPr>
          <w:jc w:val="center"/>
        </w:trPr>
        <w:tc>
          <w:tcPr>
            <w:tcW w:w="2394" w:type="dxa"/>
          </w:tcPr>
          <w:p w14:paraId="636C3FB7" w14:textId="77777777" w:rsidR="00A81D1F" w:rsidRPr="00D83EFC" w:rsidRDefault="00A81D1F" w:rsidP="00A81D1F">
            <w:pPr>
              <w:pStyle w:val="TableEntries"/>
            </w:pPr>
            <w:r>
              <w:t>1</w:t>
            </w:r>
          </w:p>
        </w:tc>
        <w:tc>
          <w:tcPr>
            <w:tcW w:w="2394" w:type="dxa"/>
          </w:tcPr>
          <w:p w14:paraId="636C3FB8" w14:textId="77777777" w:rsidR="00A81D1F" w:rsidRPr="00D83EFC" w:rsidRDefault="00A81D1F" w:rsidP="00A81D1F">
            <w:pPr>
              <w:pStyle w:val="TableEntries"/>
            </w:pPr>
          </w:p>
        </w:tc>
        <w:tc>
          <w:tcPr>
            <w:tcW w:w="2394" w:type="dxa"/>
          </w:tcPr>
          <w:p w14:paraId="636C3FB9" w14:textId="77777777" w:rsidR="00A81D1F" w:rsidRPr="00D83EFC" w:rsidRDefault="00A81D1F" w:rsidP="00A81D1F">
            <w:pPr>
              <w:pStyle w:val="TableEntries"/>
            </w:pPr>
          </w:p>
        </w:tc>
        <w:tc>
          <w:tcPr>
            <w:tcW w:w="2394" w:type="dxa"/>
          </w:tcPr>
          <w:p w14:paraId="636C3FBA" w14:textId="77777777" w:rsidR="00A81D1F" w:rsidRPr="00D83EFC" w:rsidRDefault="00A81D1F" w:rsidP="00A81D1F">
            <w:pPr>
              <w:pStyle w:val="TableEntries"/>
            </w:pPr>
          </w:p>
        </w:tc>
      </w:tr>
      <w:tr w:rsidR="00A81D1F" w:rsidRPr="00D83EFC" w14:paraId="636C3FC0" w14:textId="77777777" w:rsidTr="00F87F5B">
        <w:trPr>
          <w:jc w:val="center"/>
        </w:trPr>
        <w:tc>
          <w:tcPr>
            <w:tcW w:w="2394" w:type="dxa"/>
          </w:tcPr>
          <w:p w14:paraId="636C3FBC" w14:textId="77777777" w:rsidR="00A81D1F" w:rsidRPr="00D83EFC" w:rsidRDefault="00A81D1F" w:rsidP="00A81D1F">
            <w:pPr>
              <w:pStyle w:val="TableEntries"/>
            </w:pPr>
            <w:r>
              <w:t>2</w:t>
            </w:r>
          </w:p>
        </w:tc>
        <w:tc>
          <w:tcPr>
            <w:tcW w:w="2394" w:type="dxa"/>
          </w:tcPr>
          <w:p w14:paraId="636C3FBD" w14:textId="77777777" w:rsidR="00A81D1F" w:rsidRPr="00D83EFC" w:rsidRDefault="00A81D1F" w:rsidP="00A81D1F">
            <w:pPr>
              <w:pStyle w:val="TableEntries"/>
            </w:pPr>
          </w:p>
        </w:tc>
        <w:tc>
          <w:tcPr>
            <w:tcW w:w="2394" w:type="dxa"/>
          </w:tcPr>
          <w:p w14:paraId="636C3FBE" w14:textId="77777777" w:rsidR="00A81D1F" w:rsidRPr="00D83EFC" w:rsidRDefault="00A81D1F" w:rsidP="00A81D1F">
            <w:pPr>
              <w:pStyle w:val="TableEntries"/>
            </w:pPr>
          </w:p>
        </w:tc>
        <w:tc>
          <w:tcPr>
            <w:tcW w:w="2394" w:type="dxa"/>
          </w:tcPr>
          <w:p w14:paraId="636C3FBF" w14:textId="77777777" w:rsidR="00A81D1F" w:rsidRPr="00D83EFC" w:rsidRDefault="00A81D1F" w:rsidP="00A81D1F">
            <w:pPr>
              <w:pStyle w:val="TableEntries"/>
            </w:pPr>
          </w:p>
        </w:tc>
      </w:tr>
    </w:tbl>
    <w:p w14:paraId="636C3FC1" w14:textId="77777777" w:rsidR="00A81D1F" w:rsidRDefault="00A81D1F" w:rsidP="00A81D1F">
      <w:pPr>
        <w:spacing w:line="240" w:lineRule="auto"/>
      </w:pPr>
    </w:p>
    <w:p w14:paraId="636C3FC2" w14:textId="151AD9AC" w:rsidR="00A81D1F" w:rsidRDefault="00D471D2" w:rsidP="00A81D1F">
      <w:r>
        <w:t>Discuss Table 1 Here</w:t>
      </w:r>
    </w:p>
    <w:p w14:paraId="636C3FC3" w14:textId="77777777" w:rsidR="00A81D1F" w:rsidRDefault="0013536B" w:rsidP="00A81D1F">
      <w:pPr>
        <w:ind w:firstLine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6C3FD8" wp14:editId="636C3FD9">
                <wp:simplePos x="0" y="0"/>
                <wp:positionH relativeFrom="column">
                  <wp:posOffset>476250</wp:posOffset>
                </wp:positionH>
                <wp:positionV relativeFrom="paragraph">
                  <wp:posOffset>3375025</wp:posOffset>
                </wp:positionV>
                <wp:extent cx="4762500" cy="421005"/>
                <wp:effectExtent l="0" t="0" r="19050" b="1714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0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6C3FE5" w14:textId="77777777" w:rsidR="00A81D1F" w:rsidRPr="00D83EFC" w:rsidRDefault="00A81D1F" w:rsidP="00A81D1F">
                            <w:pPr>
                              <w:pStyle w:val="Caption"/>
                              <w:ind w:left="720" w:hanging="720"/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D83EFC"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 w:rsidR="0013536B"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  <w:t>2</w:t>
                            </w:r>
                            <w:r w:rsidRPr="00D83EFC"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  <w:t xml:space="preserve">: </w:t>
                            </w:r>
                            <w:r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  <w:tab/>
                            </w:r>
                            <w:r w:rsidR="0013536B"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  <w:t>Graphs go here.</w:t>
                            </w:r>
                          </w:p>
                          <w:p w14:paraId="636C3FE6" w14:textId="77777777" w:rsidR="00A81D1F" w:rsidRDefault="00A81D1F" w:rsidP="00A81D1F">
                            <w:pPr>
                              <w:ind w:left="720" w:hanging="720"/>
                            </w:pPr>
                          </w:p>
                          <w:p w14:paraId="636C3FE7" w14:textId="77777777" w:rsidR="00A81D1F" w:rsidRDefault="00A81D1F" w:rsidP="00A81D1F">
                            <w:pPr>
                              <w:ind w:left="720" w:hanging="72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6C3FD8" id="_x0000_s1032" type="#_x0000_t202" style="position:absolute;left:0;text-align:left;margin-left:37.5pt;margin-top:265.75pt;width:375pt;height:33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">
                <v:textbox>
                  <w:txbxContent>
                    <w:p w14:paraId="636C3FE5" w14:textId="77777777" w:rsidR="00A81D1F" w:rsidRPr="00D83EFC" w:rsidRDefault="00A81D1F" w:rsidP="00A81D1F">
                      <w:pPr>
                        <w:pStyle w:val="Caption"/>
                        <w:ind w:left="720" w:hanging="720"/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</w:pPr>
                      <w:r w:rsidRPr="00D83EFC"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  <w:t xml:space="preserve">Figure </w:t>
                      </w:r>
                      <w:r w:rsidR="0013536B"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  <w:t>2</w:t>
                      </w:r>
                      <w:r w:rsidRPr="00D83EFC"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  <w:t xml:space="preserve">: </w:t>
                      </w:r>
                      <w:r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  <w:tab/>
                      </w:r>
                      <w:r w:rsidR="0013536B"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  <w:t>Graphs go here.</w:t>
                      </w:r>
                    </w:p>
                    <w:p w14:paraId="636C3FE6" w14:textId="77777777" w:rsidR="00A81D1F" w:rsidRDefault="00A81D1F" w:rsidP="00A81D1F">
                      <w:pPr>
                        <w:ind w:left="720" w:hanging="720"/>
                      </w:pPr>
                    </w:p>
                    <w:p w14:paraId="636C3FE7" w14:textId="77777777" w:rsidR="00A81D1F" w:rsidRDefault="00A81D1F" w:rsidP="00A81D1F">
                      <w:pPr>
                        <w:ind w:left="720" w:hanging="720"/>
                      </w:pPr>
                    </w:p>
                  </w:txbxContent>
                </v:textbox>
              </v:shape>
            </w:pict>
          </mc:Fallback>
        </mc:AlternateContent>
      </w:r>
      <w:r w:rsidR="00A81D1F">
        <w:rPr>
          <w:noProof/>
        </w:rPr>
        <w:drawing>
          <wp:inline distT="0" distB="0" distL="0" distR="0" wp14:anchorId="636C3FDA" wp14:editId="636C3FDB">
            <wp:extent cx="4764024" cy="337413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crastination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4024" cy="3374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C3FC4" w14:textId="77777777" w:rsidR="00A81D1F" w:rsidRDefault="00A81D1F">
      <w:pPr>
        <w:spacing w:after="200" w:line="276" w:lineRule="auto"/>
        <w:ind w:firstLine="0"/>
      </w:pPr>
      <w:r>
        <w:br w:type="page"/>
      </w:r>
    </w:p>
    <w:p w14:paraId="636C3FC5" w14:textId="77777777" w:rsidR="00A81D1F" w:rsidRDefault="0013536B" w:rsidP="0013536B">
      <w:pPr>
        <w:pStyle w:val="ChapterTitle"/>
        <w:outlineLvl w:val="0"/>
      </w:pPr>
      <w:bookmarkStart w:id="20" w:name="_Toc412447702"/>
      <w:r>
        <w:lastRenderedPageBreak/>
        <w:t>Summary and Conclusion</w:t>
      </w:r>
      <w:bookmarkEnd w:id="20"/>
    </w:p>
    <w:p w14:paraId="636C3FC6" w14:textId="717E3729" w:rsidR="0013536B" w:rsidRDefault="005770E9" w:rsidP="0013536B">
      <w:r>
        <w:t>Summarize key results. Note the most important results and related to the objectives of the study.</w:t>
      </w:r>
    </w:p>
    <w:p w14:paraId="4BE37EA4" w14:textId="1CB83057" w:rsidR="005770E9" w:rsidRDefault="005770E9" w:rsidP="0013536B">
      <w:r>
        <w:t>Draw a conclusion based on the results. State if the project was successful or otherwise.</w:t>
      </w:r>
    </w:p>
    <w:p w14:paraId="636C3FC7" w14:textId="77777777" w:rsidR="0013536B" w:rsidRDefault="0013536B">
      <w:pPr>
        <w:spacing w:after="200" w:line="276" w:lineRule="auto"/>
        <w:ind w:firstLine="0"/>
      </w:pPr>
      <w:r>
        <w:br w:type="page"/>
      </w:r>
    </w:p>
    <w:p w14:paraId="636C3FC8" w14:textId="77777777" w:rsidR="0013536B" w:rsidRDefault="0013536B" w:rsidP="0013536B">
      <w:pPr>
        <w:pStyle w:val="ChapterTitle"/>
        <w:outlineLvl w:val="0"/>
      </w:pPr>
      <w:bookmarkStart w:id="21" w:name="_Toc412447703"/>
      <w:r>
        <w:lastRenderedPageBreak/>
        <w:t>Recommendations</w:t>
      </w:r>
      <w:bookmarkEnd w:id="21"/>
    </w:p>
    <w:p w14:paraId="636C3FC9" w14:textId="0DF51623" w:rsidR="0013536B" w:rsidRDefault="00D471D2" w:rsidP="0013536B">
      <w:r>
        <w:t>Recommendations Go Here</w:t>
      </w:r>
    </w:p>
    <w:p w14:paraId="636C3FCA" w14:textId="77777777" w:rsidR="0013536B" w:rsidRDefault="0013536B">
      <w:pPr>
        <w:spacing w:after="200" w:line="276" w:lineRule="auto"/>
        <w:ind w:firstLine="0"/>
      </w:pPr>
      <w:r>
        <w:br w:type="page"/>
      </w:r>
    </w:p>
    <w:p w14:paraId="636C3FCB" w14:textId="77777777" w:rsidR="0013536B" w:rsidRDefault="0013536B" w:rsidP="0013536B">
      <w:pPr>
        <w:pStyle w:val="ChapterTitle"/>
        <w:outlineLvl w:val="0"/>
      </w:pPr>
      <w:bookmarkStart w:id="22" w:name="_Toc412447704"/>
      <w:r>
        <w:lastRenderedPageBreak/>
        <w:t>Bibliography</w:t>
      </w:r>
      <w:bookmarkEnd w:id="22"/>
    </w:p>
    <w:p w14:paraId="636C3FCC" w14:textId="77777777" w:rsidR="0013536B" w:rsidRDefault="0013536B" w:rsidP="0013536B">
      <w:pPr>
        <w:pStyle w:val="BibliographicEntry"/>
      </w:pPr>
      <w:r>
        <w:t xml:space="preserve">Surname, G. M. (1985). </w:t>
      </w:r>
      <w:r w:rsidRPr="0013536B">
        <w:rPr>
          <w:i/>
        </w:rPr>
        <w:t>Title of work goes here: A subtitle</w:t>
      </w:r>
      <w:r>
        <w:t>. City: Publisher.</w:t>
      </w:r>
    </w:p>
    <w:p w14:paraId="636C3FCD" w14:textId="77777777" w:rsidR="0013536B" w:rsidRPr="0013536B" w:rsidRDefault="0013536B" w:rsidP="0013536B">
      <w:pPr>
        <w:pStyle w:val="BibliographicEntry"/>
      </w:pPr>
      <w:r>
        <w:t xml:space="preserve">Surname, G. M., &amp; </w:t>
      </w:r>
      <w:proofErr w:type="spellStart"/>
      <w:r>
        <w:t>OtherSurname</w:t>
      </w:r>
      <w:proofErr w:type="spellEnd"/>
      <w:r>
        <w:t xml:space="preserve">, F. N. (2011). Title of article. </w:t>
      </w:r>
      <w:r>
        <w:rPr>
          <w:i/>
        </w:rPr>
        <w:t>Title of journal, volume(issue)</w:t>
      </w:r>
      <w:r>
        <w:t>. Retrieved from http://someurl.goeshe.re/file.xyz</w:t>
      </w:r>
    </w:p>
    <w:p w14:paraId="636C3FCE" w14:textId="77777777" w:rsidR="0013536B" w:rsidRDefault="0013536B">
      <w:pPr>
        <w:spacing w:after="200" w:line="276" w:lineRule="auto"/>
        <w:ind w:firstLine="0"/>
      </w:pPr>
      <w:r>
        <w:br w:type="page"/>
      </w:r>
    </w:p>
    <w:p w14:paraId="636C3FCF" w14:textId="77777777" w:rsidR="0013536B" w:rsidRDefault="0013536B" w:rsidP="0013536B">
      <w:pPr>
        <w:pStyle w:val="ChapterTitle"/>
      </w:pPr>
      <w:r>
        <w:lastRenderedPageBreak/>
        <w:t>APPENDIX A</w:t>
      </w:r>
    </w:p>
    <w:p w14:paraId="636C3FD0" w14:textId="6DDA9AD2" w:rsidR="0013536B" w:rsidRPr="00BF3161" w:rsidRDefault="00BF3161" w:rsidP="00BF3161">
      <w:pPr>
        <w:pStyle w:val="ChapterTitle"/>
        <w:outlineLvl w:val="0"/>
        <w:rPr>
          <w:rStyle w:val="BookTitle"/>
          <w:smallCaps w:val="0"/>
        </w:rPr>
      </w:pPr>
      <w:bookmarkStart w:id="23" w:name="_Toc412447705"/>
      <w:r w:rsidRPr="00BF3161">
        <w:rPr>
          <w:rStyle w:val="BookTitle"/>
          <w:smallCaps w:val="0"/>
        </w:rPr>
        <w:t>Appendix A’s Title Goes Here</w:t>
      </w:r>
      <w:bookmarkEnd w:id="23"/>
    </w:p>
    <w:p w14:paraId="636C3FD1" w14:textId="68073FF8" w:rsidR="00BF3161" w:rsidRDefault="00BF3161" w:rsidP="00BF3161">
      <w:r>
        <w:t>Full data tables, letters of consent, or statistical test stuff go into on</w:t>
      </w:r>
      <w:r w:rsidR="00D471D2">
        <w:t>e of a multitude of appendices.</w:t>
      </w:r>
    </w:p>
    <w:p w14:paraId="257674FC" w14:textId="4C72B326" w:rsidR="005770E9" w:rsidRDefault="005770E9">
      <w:pPr>
        <w:spacing w:after="200" w:line="276" w:lineRule="auto"/>
        <w:ind w:firstLine="0"/>
      </w:pPr>
      <w:r>
        <w:br w:type="page"/>
      </w:r>
    </w:p>
    <w:p w14:paraId="744EE360" w14:textId="7499C8DF" w:rsidR="005770E9" w:rsidRDefault="005770E9" w:rsidP="005770E9">
      <w:pPr>
        <w:pStyle w:val="ChapterTitle"/>
      </w:pPr>
      <w:r>
        <w:lastRenderedPageBreak/>
        <w:t>APPENDIX B</w:t>
      </w:r>
    </w:p>
    <w:p w14:paraId="1175D403" w14:textId="07CACD33" w:rsidR="005770E9" w:rsidRPr="00BF3161" w:rsidRDefault="005770E9" w:rsidP="005770E9">
      <w:pPr>
        <w:pStyle w:val="ChapterTitle"/>
        <w:outlineLvl w:val="0"/>
        <w:rPr>
          <w:rStyle w:val="BookTitle"/>
          <w:smallCaps w:val="0"/>
        </w:rPr>
      </w:pPr>
      <w:bookmarkStart w:id="24" w:name="_Toc412447706"/>
      <w:r>
        <w:rPr>
          <w:rStyle w:val="BookTitle"/>
          <w:smallCaps w:val="0"/>
        </w:rPr>
        <w:t>Sample Source Code</w:t>
      </w:r>
      <w:bookmarkEnd w:id="24"/>
    </w:p>
    <w:p w14:paraId="70532D8F" w14:textId="7F8573FE" w:rsidR="005770E9" w:rsidRDefault="005770E9" w:rsidP="005770E9">
      <w:r>
        <w:t>If the project has program code, use the following style and format.</w:t>
      </w:r>
    </w:p>
    <w:p w14:paraId="3DA1B40F" w14:textId="1C3D8204" w:rsidR="005770E9" w:rsidRDefault="00817DEB" w:rsidP="005770E9">
      <w:pPr>
        <w:pStyle w:val="SourceCode"/>
      </w:pPr>
      <w:r>
        <w:t># Quicksort implemented in Python 2.x</w:t>
      </w:r>
    </w:p>
    <w:p w14:paraId="0753284B" w14:textId="2F22F86F" w:rsidR="00817DEB" w:rsidRDefault="00817DEB" w:rsidP="005770E9">
      <w:pPr>
        <w:pStyle w:val="SourceCode"/>
      </w:pPr>
      <w:r>
        <w:t># Always preface your source code with some comments describing the code</w:t>
      </w:r>
    </w:p>
    <w:p w14:paraId="7D5B3591" w14:textId="6452BB0E" w:rsidR="00817DEB" w:rsidRDefault="00817DEB" w:rsidP="005770E9">
      <w:pPr>
        <w:pStyle w:val="SourceCode"/>
      </w:pPr>
      <w:r>
        <w:t>def Quicksort(Array):</w:t>
      </w:r>
    </w:p>
    <w:p w14:paraId="730A119D" w14:textId="5B8EBF06" w:rsidR="00817DEB" w:rsidRDefault="00817DEB" w:rsidP="005770E9">
      <w:pPr>
        <w:pStyle w:val="SourceCode"/>
      </w:pPr>
      <w:r>
        <w:tab/>
        <w:t># Check if we need to terminate recursion</w:t>
      </w:r>
    </w:p>
    <w:p w14:paraId="07657D90" w14:textId="631259A3" w:rsidR="00817DEB" w:rsidRDefault="00817DEB" w:rsidP="005770E9">
      <w:pPr>
        <w:pStyle w:val="SourceCode"/>
      </w:pPr>
      <w:r>
        <w:tab/>
        <w:t xml:space="preserve">if </w:t>
      </w:r>
      <w:proofErr w:type="spellStart"/>
      <w:r>
        <w:t>len</w:t>
      </w:r>
      <w:proofErr w:type="spellEnd"/>
      <w:r>
        <w:t>(Array) &lt;= 1:</w:t>
      </w:r>
    </w:p>
    <w:p w14:paraId="691EF10C" w14:textId="64F934A1" w:rsidR="00817DEB" w:rsidRDefault="00817DEB" w:rsidP="005770E9">
      <w:pPr>
        <w:pStyle w:val="SourceCode"/>
      </w:pPr>
      <w:r>
        <w:tab/>
      </w:r>
      <w:r>
        <w:tab/>
        <w:t>return Array</w:t>
      </w:r>
    </w:p>
    <w:p w14:paraId="307DCB9E" w14:textId="77777777" w:rsidR="00817DEB" w:rsidRDefault="00817DEB" w:rsidP="005770E9">
      <w:pPr>
        <w:pStyle w:val="SourceCode"/>
      </w:pPr>
    </w:p>
    <w:p w14:paraId="4764E239" w14:textId="63937DC8" w:rsidR="00817DEB" w:rsidRDefault="00817DEB" w:rsidP="005770E9">
      <w:pPr>
        <w:pStyle w:val="SourceCode"/>
      </w:pPr>
      <w:r>
        <w:tab/>
        <w:t>else:</w:t>
      </w:r>
    </w:p>
    <w:p w14:paraId="4724A324" w14:textId="6B1375FD" w:rsidR="00817DEB" w:rsidRDefault="00817DEB" w:rsidP="005770E9">
      <w:pPr>
        <w:pStyle w:val="SourceCode"/>
      </w:pPr>
      <w:r>
        <w:tab/>
      </w:r>
      <w:r>
        <w:tab/>
        <w:t># Get pivot point from first element in Array</w:t>
      </w:r>
    </w:p>
    <w:p w14:paraId="0B2C067C" w14:textId="685A4B9B" w:rsidR="00817DEB" w:rsidRDefault="00817DEB" w:rsidP="005770E9">
      <w:pPr>
        <w:pStyle w:val="SourceCode"/>
      </w:pPr>
      <w:r>
        <w:tab/>
      </w:r>
      <w:r>
        <w:tab/>
        <w:t xml:space="preserve">Pivot = </w:t>
      </w:r>
      <w:proofErr w:type="spellStart"/>
      <w:proofErr w:type="gramStart"/>
      <w:r>
        <w:t>Array.pop</w:t>
      </w:r>
      <w:proofErr w:type="spellEnd"/>
      <w:r>
        <w:t>(</w:t>
      </w:r>
      <w:proofErr w:type="gramEnd"/>
      <w:r>
        <w:t>0)</w:t>
      </w:r>
    </w:p>
    <w:p w14:paraId="64A24E57" w14:textId="77777777" w:rsidR="00817DEB" w:rsidRDefault="00817DEB" w:rsidP="005770E9">
      <w:pPr>
        <w:pStyle w:val="SourceCode"/>
      </w:pPr>
    </w:p>
    <w:p w14:paraId="41A43AF1" w14:textId="51624777" w:rsidR="00817DEB" w:rsidRDefault="00817DEB" w:rsidP="005770E9">
      <w:pPr>
        <w:pStyle w:val="SourceCode"/>
      </w:pPr>
      <w:r>
        <w:tab/>
      </w:r>
      <w:r>
        <w:tab/>
        <w:t># Split Array into Left and Right arrays</w:t>
      </w:r>
    </w:p>
    <w:p w14:paraId="620E15AC" w14:textId="553904DE" w:rsidR="00817DEB" w:rsidRDefault="00817DEB" w:rsidP="005770E9">
      <w:pPr>
        <w:pStyle w:val="SourceCode"/>
      </w:pPr>
      <w:r>
        <w:tab/>
      </w:r>
      <w:r>
        <w:tab/>
        <w:t>Left = []</w:t>
      </w:r>
    </w:p>
    <w:p w14:paraId="79FC0AD8" w14:textId="251E7BFD" w:rsidR="00817DEB" w:rsidRDefault="00817DEB" w:rsidP="005770E9">
      <w:pPr>
        <w:pStyle w:val="SourceCode"/>
      </w:pPr>
      <w:r>
        <w:tab/>
      </w:r>
      <w:r>
        <w:tab/>
        <w:t>Right = []</w:t>
      </w:r>
    </w:p>
    <w:p w14:paraId="4D8C9434" w14:textId="77777777" w:rsidR="00817DEB" w:rsidRDefault="00817DEB" w:rsidP="005770E9">
      <w:pPr>
        <w:pStyle w:val="SourceCode"/>
      </w:pPr>
    </w:p>
    <w:p w14:paraId="1D875E5F" w14:textId="08C2DCED" w:rsidR="00817DEB" w:rsidRDefault="00817DEB" w:rsidP="005770E9">
      <w:pPr>
        <w:pStyle w:val="SourceCode"/>
      </w:pPr>
      <w:r>
        <w:tab/>
      </w:r>
      <w:r>
        <w:tab/>
        <w:t>for I in Array:</w:t>
      </w:r>
    </w:p>
    <w:p w14:paraId="3ECAE513" w14:textId="65D28B6A" w:rsidR="00817DEB" w:rsidRDefault="00817DEB" w:rsidP="005770E9">
      <w:pPr>
        <w:pStyle w:val="SourceCode"/>
      </w:pPr>
      <w:r>
        <w:tab/>
      </w:r>
      <w:r>
        <w:tab/>
      </w:r>
      <w:r>
        <w:tab/>
        <w:t>if I &lt; Pivot:</w:t>
      </w:r>
    </w:p>
    <w:p w14:paraId="7CA5203C" w14:textId="601092D8" w:rsidR="00817DEB" w:rsidRDefault="00817DEB" w:rsidP="005770E9">
      <w:pPr>
        <w:pStyle w:val="SourceCode"/>
      </w:pPr>
      <w:r>
        <w:tab/>
      </w:r>
      <w:r>
        <w:tab/>
      </w:r>
      <w:r>
        <w:tab/>
      </w:r>
      <w:r>
        <w:tab/>
      </w:r>
      <w:proofErr w:type="spellStart"/>
      <w:r>
        <w:t>Left.append</w:t>
      </w:r>
      <w:proofErr w:type="spellEnd"/>
      <w:r>
        <w:t>(I)</w:t>
      </w:r>
    </w:p>
    <w:p w14:paraId="14F04194" w14:textId="66551DCC" w:rsidR="00817DEB" w:rsidRDefault="00817DEB" w:rsidP="005770E9">
      <w:pPr>
        <w:pStyle w:val="SourceCode"/>
      </w:pPr>
      <w:r>
        <w:tab/>
      </w:r>
      <w:r>
        <w:tab/>
      </w:r>
      <w:r>
        <w:tab/>
        <w:t>else:</w:t>
      </w:r>
    </w:p>
    <w:p w14:paraId="01166C59" w14:textId="648D30F7" w:rsidR="00817DEB" w:rsidRDefault="00817DEB" w:rsidP="005770E9">
      <w:pPr>
        <w:pStyle w:val="SourceCode"/>
      </w:pPr>
      <w:r>
        <w:tab/>
      </w:r>
      <w:r>
        <w:tab/>
      </w:r>
      <w:r>
        <w:tab/>
      </w:r>
      <w:r>
        <w:tab/>
      </w:r>
      <w:proofErr w:type="spellStart"/>
      <w:r>
        <w:t>Right.append</w:t>
      </w:r>
      <w:proofErr w:type="spellEnd"/>
      <w:r>
        <w:t>(I)</w:t>
      </w:r>
    </w:p>
    <w:p w14:paraId="6A6515B1" w14:textId="77777777" w:rsidR="00817DEB" w:rsidRDefault="00817DEB" w:rsidP="005770E9">
      <w:pPr>
        <w:pStyle w:val="SourceCode"/>
      </w:pPr>
    </w:p>
    <w:p w14:paraId="42FE076F" w14:textId="476F6415" w:rsidR="00817DEB" w:rsidRDefault="00817DEB" w:rsidP="005770E9">
      <w:pPr>
        <w:pStyle w:val="SourceCode"/>
      </w:pPr>
      <w:r>
        <w:tab/>
      </w:r>
      <w:r>
        <w:tab/>
        <w:t xml:space="preserve"># </w:t>
      </w:r>
      <w:proofErr w:type="spellStart"/>
      <w:r>
        <w:t>Recurse</w:t>
      </w:r>
      <w:proofErr w:type="spellEnd"/>
      <w:r>
        <w:t>, concatenate, and return the array</w:t>
      </w:r>
    </w:p>
    <w:p w14:paraId="4BBDB256" w14:textId="28CB0370" w:rsidR="00817DEB" w:rsidRPr="00BF3161" w:rsidRDefault="00817DEB" w:rsidP="005770E9">
      <w:pPr>
        <w:pStyle w:val="SourceCode"/>
      </w:pPr>
      <w:r>
        <w:tab/>
      </w:r>
      <w:r>
        <w:tab/>
        <w:t>return Quicksort(Left) + [Pivot] + Quicksort(Right)</w:t>
      </w:r>
    </w:p>
    <w:p w14:paraId="674F9D35" w14:textId="77777777" w:rsidR="005770E9" w:rsidRPr="00BF3161" w:rsidRDefault="005770E9" w:rsidP="00BF3161"/>
    <w:sectPr w:rsidR="005770E9" w:rsidRPr="00BF3161" w:rsidSect="004A047D">
      <w:footerReference w:type="default" r:id="rId13"/>
      <w:pgSz w:w="12240" w:h="15840" w:code="1"/>
      <w:pgMar w:top="1440" w:right="1440" w:bottom="1800" w:left="1800" w:header="1440" w:footer="144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E20BA9" w14:textId="77777777" w:rsidR="006527D6" w:rsidRDefault="006527D6" w:rsidP="003F3BA9">
      <w:pPr>
        <w:spacing w:line="240" w:lineRule="auto"/>
      </w:pPr>
      <w:r>
        <w:separator/>
      </w:r>
    </w:p>
  </w:endnote>
  <w:endnote w:type="continuationSeparator" w:id="0">
    <w:p w14:paraId="39E563D7" w14:textId="77777777" w:rsidR="006527D6" w:rsidRDefault="006527D6" w:rsidP="003F3B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C3FE0" w14:textId="77777777" w:rsidR="003F3BA9" w:rsidRDefault="003F3BA9" w:rsidP="003F3BA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C3FE1" w14:textId="3F48576E" w:rsidR="003F3BA9" w:rsidRDefault="003F3BA9" w:rsidP="003F3BA9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B529C">
      <w:rPr>
        <w:noProof/>
      </w:rPr>
      <w:t>i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075EFD" w14:textId="3D3E1DD7" w:rsidR="004A047D" w:rsidRDefault="004A047D" w:rsidP="003F3BA9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B529C">
      <w:rPr>
        <w:noProof/>
      </w:rPr>
      <w:t>9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4895C7" w14:textId="77777777" w:rsidR="006527D6" w:rsidRDefault="006527D6" w:rsidP="003F3BA9">
      <w:pPr>
        <w:spacing w:line="240" w:lineRule="auto"/>
      </w:pPr>
      <w:r>
        <w:separator/>
      </w:r>
    </w:p>
  </w:footnote>
  <w:footnote w:type="continuationSeparator" w:id="0">
    <w:p w14:paraId="3AE479D8" w14:textId="77777777" w:rsidR="006527D6" w:rsidRDefault="006527D6" w:rsidP="003F3BA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387FE6"/>
    <w:multiLevelType w:val="hybridMultilevel"/>
    <w:tmpl w:val="D59E95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5BFD"/>
    <w:rsid w:val="00094CAA"/>
    <w:rsid w:val="00122542"/>
    <w:rsid w:val="0013536B"/>
    <w:rsid w:val="00141941"/>
    <w:rsid w:val="001604EE"/>
    <w:rsid w:val="001B71D8"/>
    <w:rsid w:val="001E131B"/>
    <w:rsid w:val="001E17BE"/>
    <w:rsid w:val="001F5BFD"/>
    <w:rsid w:val="00224FC4"/>
    <w:rsid w:val="002D655C"/>
    <w:rsid w:val="003248AD"/>
    <w:rsid w:val="003E766B"/>
    <w:rsid w:val="003F3BA9"/>
    <w:rsid w:val="00446694"/>
    <w:rsid w:val="004A047D"/>
    <w:rsid w:val="004B529C"/>
    <w:rsid w:val="004F5196"/>
    <w:rsid w:val="004F77A5"/>
    <w:rsid w:val="005770E9"/>
    <w:rsid w:val="00650F14"/>
    <w:rsid w:val="006527D6"/>
    <w:rsid w:val="00732EFF"/>
    <w:rsid w:val="00773B51"/>
    <w:rsid w:val="007B386F"/>
    <w:rsid w:val="007D7A52"/>
    <w:rsid w:val="00817DEB"/>
    <w:rsid w:val="00843DC4"/>
    <w:rsid w:val="00865846"/>
    <w:rsid w:val="008F7A93"/>
    <w:rsid w:val="009267CE"/>
    <w:rsid w:val="0096291C"/>
    <w:rsid w:val="00993A8E"/>
    <w:rsid w:val="00A44D42"/>
    <w:rsid w:val="00A81D1F"/>
    <w:rsid w:val="00A9265E"/>
    <w:rsid w:val="00AD7BFC"/>
    <w:rsid w:val="00B37E5C"/>
    <w:rsid w:val="00BF3161"/>
    <w:rsid w:val="00C62A49"/>
    <w:rsid w:val="00C91278"/>
    <w:rsid w:val="00CA5629"/>
    <w:rsid w:val="00D0774C"/>
    <w:rsid w:val="00D41812"/>
    <w:rsid w:val="00D471D2"/>
    <w:rsid w:val="00D70D2D"/>
    <w:rsid w:val="00DB1C7E"/>
    <w:rsid w:val="00DD6A52"/>
    <w:rsid w:val="00E44666"/>
    <w:rsid w:val="00E776E4"/>
    <w:rsid w:val="00EB5F94"/>
    <w:rsid w:val="00ED4884"/>
    <w:rsid w:val="00EE7C3A"/>
    <w:rsid w:val="00F35113"/>
    <w:rsid w:val="00F871E5"/>
    <w:rsid w:val="00FD5CEB"/>
    <w:rsid w:val="00FF2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C3F23"/>
  <w15:docId w15:val="{2980A84E-97E2-4031-986F-515C31BEB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7BFC"/>
    <w:pPr>
      <w:spacing w:after="0" w:line="480" w:lineRule="auto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2FB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776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verPageSchoolName">
    <w:name w:val="Cover Page School Name"/>
    <w:basedOn w:val="Normal"/>
    <w:link w:val="CoverPageSchoolNameChar"/>
    <w:qFormat/>
    <w:rsid w:val="00732EFF"/>
    <w:pPr>
      <w:spacing w:line="240" w:lineRule="auto"/>
      <w:ind w:firstLine="0"/>
      <w:jc w:val="center"/>
    </w:pPr>
    <w:rPr>
      <w:rFonts w:ascii="Garamond" w:hAnsi="Garamond"/>
      <w:sz w:val="28"/>
      <w:szCs w:val="28"/>
    </w:rPr>
  </w:style>
  <w:style w:type="paragraph" w:customStyle="1" w:styleId="CoverPageTitle">
    <w:name w:val="Cover Page Title"/>
    <w:basedOn w:val="Normal"/>
    <w:link w:val="CoverPageTitleChar"/>
    <w:qFormat/>
    <w:rsid w:val="00732EFF"/>
    <w:pPr>
      <w:spacing w:line="240" w:lineRule="auto"/>
      <w:ind w:firstLine="0"/>
      <w:jc w:val="center"/>
    </w:pPr>
    <w:rPr>
      <w:rFonts w:ascii="Garamond" w:hAnsi="Garamond"/>
      <w:sz w:val="48"/>
      <w:szCs w:val="48"/>
    </w:rPr>
  </w:style>
  <w:style w:type="character" w:customStyle="1" w:styleId="CoverPageSchoolNameChar">
    <w:name w:val="Cover Page School Name Char"/>
    <w:basedOn w:val="DefaultParagraphFont"/>
    <w:link w:val="CoverPageSchoolName"/>
    <w:rsid w:val="00732EFF"/>
    <w:rPr>
      <w:rFonts w:ascii="Garamond" w:hAnsi="Garamond"/>
      <w:sz w:val="28"/>
      <w:szCs w:val="28"/>
    </w:rPr>
  </w:style>
  <w:style w:type="paragraph" w:customStyle="1" w:styleId="CoverPageNames">
    <w:name w:val="Cover Page Names"/>
    <w:basedOn w:val="Normal"/>
    <w:link w:val="CoverPageNamesChar"/>
    <w:qFormat/>
    <w:rsid w:val="00732EFF"/>
    <w:pPr>
      <w:spacing w:line="240" w:lineRule="auto"/>
      <w:ind w:firstLine="0"/>
      <w:jc w:val="center"/>
    </w:pPr>
    <w:rPr>
      <w:rFonts w:ascii="Garamond" w:hAnsi="Garamond"/>
      <w:szCs w:val="24"/>
    </w:rPr>
  </w:style>
  <w:style w:type="character" w:customStyle="1" w:styleId="CoverPageTitleChar">
    <w:name w:val="Cover Page Title Char"/>
    <w:basedOn w:val="DefaultParagraphFont"/>
    <w:link w:val="CoverPageTitle"/>
    <w:rsid w:val="00732EFF"/>
    <w:rPr>
      <w:rFonts w:ascii="Garamond" w:hAnsi="Garamond"/>
      <w:sz w:val="48"/>
      <w:szCs w:val="48"/>
    </w:rPr>
  </w:style>
  <w:style w:type="paragraph" w:customStyle="1" w:styleId="TitlePageTitle">
    <w:name w:val="Title Page Title"/>
    <w:basedOn w:val="TitlePageText"/>
    <w:link w:val="TitlePageTitleChar"/>
    <w:qFormat/>
    <w:rsid w:val="00865846"/>
    <w:rPr>
      <w:sz w:val="32"/>
    </w:rPr>
  </w:style>
  <w:style w:type="character" w:customStyle="1" w:styleId="CoverPageNamesChar">
    <w:name w:val="Cover Page Names Char"/>
    <w:basedOn w:val="DefaultParagraphFont"/>
    <w:link w:val="CoverPageNames"/>
    <w:rsid w:val="00732EFF"/>
    <w:rPr>
      <w:rFonts w:ascii="Garamond" w:hAnsi="Garamond"/>
      <w:sz w:val="24"/>
      <w:szCs w:val="24"/>
    </w:rPr>
  </w:style>
  <w:style w:type="paragraph" w:customStyle="1" w:styleId="ChapterTitle">
    <w:name w:val="Chapter Title"/>
    <w:basedOn w:val="TitlePageText"/>
    <w:link w:val="ChapterTitleChar"/>
    <w:qFormat/>
    <w:rsid w:val="00DB1C7E"/>
    <w:pPr>
      <w:spacing w:after="240"/>
    </w:pPr>
    <w:rPr>
      <w:b/>
      <w:caps/>
    </w:rPr>
  </w:style>
  <w:style w:type="character" w:customStyle="1" w:styleId="TitlePageTitleChar">
    <w:name w:val="Title Page Title Char"/>
    <w:basedOn w:val="DefaultParagraphFont"/>
    <w:link w:val="TitlePageTitle"/>
    <w:rsid w:val="00AD7BFC"/>
    <w:rPr>
      <w:rFonts w:ascii="Times New Roman" w:hAnsi="Times New Roman"/>
      <w:sz w:val="32"/>
    </w:rPr>
  </w:style>
  <w:style w:type="paragraph" w:customStyle="1" w:styleId="STRCoverPageText">
    <w:name w:val="STR Cover Page Text"/>
    <w:basedOn w:val="Normal"/>
    <w:link w:val="STRCoverPageTextChar"/>
    <w:rsid w:val="00AD7BFC"/>
    <w:pPr>
      <w:jc w:val="center"/>
    </w:pPr>
    <w:rPr>
      <w:rFonts w:ascii="Garamond" w:hAnsi="Garamond"/>
      <w:sz w:val="28"/>
      <w:szCs w:val="28"/>
    </w:rPr>
  </w:style>
  <w:style w:type="character" w:customStyle="1" w:styleId="ChapterTitleChar">
    <w:name w:val="Chapter Title Char"/>
    <w:basedOn w:val="DefaultParagraphFont"/>
    <w:link w:val="ChapterTitle"/>
    <w:rsid w:val="00DB1C7E"/>
    <w:rPr>
      <w:rFonts w:ascii="Times New Roman" w:hAnsi="Times New Roman"/>
      <w:b/>
      <w:caps/>
      <w:sz w:val="24"/>
    </w:rPr>
  </w:style>
  <w:style w:type="paragraph" w:customStyle="1" w:styleId="TitlePageText">
    <w:name w:val="Title Page Text"/>
    <w:basedOn w:val="Normal"/>
    <w:link w:val="TitlePageTextChar"/>
    <w:qFormat/>
    <w:rsid w:val="00AD7BFC"/>
    <w:pPr>
      <w:spacing w:line="240" w:lineRule="auto"/>
      <w:ind w:firstLine="0"/>
      <w:jc w:val="center"/>
    </w:pPr>
  </w:style>
  <w:style w:type="character" w:customStyle="1" w:styleId="STRCoverPageTextChar">
    <w:name w:val="STR Cover Page Text Char"/>
    <w:basedOn w:val="DefaultParagraphFont"/>
    <w:link w:val="STRCoverPageText"/>
    <w:rsid w:val="00AD7BFC"/>
    <w:rPr>
      <w:rFonts w:ascii="Garamond" w:hAnsi="Garamond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3F3BA9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TextChar">
    <w:name w:val="Title Page Text Char"/>
    <w:basedOn w:val="DefaultParagraphFont"/>
    <w:link w:val="TitlePageText"/>
    <w:rsid w:val="00AD7BFC"/>
    <w:rPr>
      <w:rFonts w:ascii="Times New Roman" w:hAnsi="Times New Roman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3F3BA9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3F3BA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BA9"/>
    <w:rPr>
      <w:rFonts w:ascii="Times New Roman" w:hAnsi="Times New Roman"/>
      <w:sz w:val="24"/>
    </w:rPr>
  </w:style>
  <w:style w:type="paragraph" w:customStyle="1" w:styleId="ToCEntry">
    <w:name w:val="ToC Entry"/>
    <w:basedOn w:val="Normal"/>
    <w:link w:val="ToCEntryChar"/>
    <w:qFormat/>
    <w:rsid w:val="003F3BA9"/>
    <w:pPr>
      <w:spacing w:line="240" w:lineRule="auto"/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sid w:val="00FF2FB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oCEntryChar">
    <w:name w:val="ToC Entry Char"/>
    <w:basedOn w:val="DefaultParagraphFont"/>
    <w:link w:val="ToCEntry"/>
    <w:rsid w:val="003F3BA9"/>
    <w:rPr>
      <w:rFonts w:ascii="Times New Roman" w:hAnsi="Times New Roman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F2FBD"/>
    <w:pPr>
      <w:spacing w:line="276" w:lineRule="auto"/>
      <w:ind w:firstLine="0"/>
      <w:outlineLvl w:val="9"/>
    </w:pPr>
    <w:rPr>
      <w:lang w:eastAsia="ja-JP"/>
    </w:rPr>
  </w:style>
  <w:style w:type="paragraph" w:styleId="TOC2">
    <w:name w:val="toc 2"/>
    <w:basedOn w:val="TOC1"/>
    <w:next w:val="Normal"/>
    <w:autoRedefine/>
    <w:uiPriority w:val="39"/>
    <w:unhideWhenUsed/>
    <w:qFormat/>
    <w:rsid w:val="00BF3161"/>
    <w:pPr>
      <w:ind w:left="720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C91278"/>
    <w:pPr>
      <w:tabs>
        <w:tab w:val="right" w:leader="dot" w:pos="8990"/>
      </w:tabs>
      <w:spacing w:after="240" w:line="240" w:lineRule="auto"/>
      <w:ind w:firstLine="0"/>
    </w:pPr>
    <w:rPr>
      <w:rFonts w:eastAsiaTheme="minorEastAsia"/>
      <w:lang w:eastAsia="ja-JP"/>
    </w:rPr>
  </w:style>
  <w:style w:type="paragraph" w:styleId="TOC3">
    <w:name w:val="toc 3"/>
    <w:basedOn w:val="TOC1"/>
    <w:next w:val="TOC1"/>
    <w:autoRedefine/>
    <w:uiPriority w:val="39"/>
    <w:unhideWhenUsed/>
    <w:qFormat/>
    <w:rsid w:val="00BF3161"/>
    <w:pPr>
      <w:ind w:left="14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F2FB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FB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44666"/>
    <w:rPr>
      <w:color w:val="0000FF" w:themeColor="hyperlink"/>
      <w:u w:val="single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B37E5C"/>
  </w:style>
  <w:style w:type="paragraph" w:customStyle="1" w:styleId="SectionHeading">
    <w:name w:val="Section Heading"/>
    <w:basedOn w:val="ChapterTitle"/>
    <w:link w:val="SectionHeadingChar"/>
    <w:qFormat/>
    <w:rsid w:val="00DB1C7E"/>
    <w:pPr>
      <w:jc w:val="left"/>
    </w:pPr>
    <w:rPr>
      <w:caps w:val="0"/>
    </w:rPr>
  </w:style>
  <w:style w:type="paragraph" w:styleId="Caption">
    <w:name w:val="caption"/>
    <w:basedOn w:val="Normal"/>
    <w:next w:val="Normal"/>
    <w:uiPriority w:val="35"/>
    <w:unhideWhenUsed/>
    <w:qFormat/>
    <w:rsid w:val="00F871E5"/>
    <w:pPr>
      <w:spacing w:after="200" w:line="240" w:lineRule="auto"/>
      <w:ind w:firstLine="0"/>
    </w:pPr>
    <w:rPr>
      <w:rFonts w:asciiTheme="minorHAnsi" w:hAnsiTheme="minorHAnsi"/>
      <w:b/>
      <w:bCs/>
      <w:color w:val="4F81BD" w:themeColor="accent1"/>
      <w:sz w:val="18"/>
      <w:szCs w:val="18"/>
    </w:rPr>
  </w:style>
  <w:style w:type="character" w:customStyle="1" w:styleId="SectionHeadingChar">
    <w:name w:val="Section Heading Char"/>
    <w:basedOn w:val="ChapterTitleChar"/>
    <w:link w:val="SectionHeading"/>
    <w:rsid w:val="00DB1C7E"/>
    <w:rPr>
      <w:rFonts w:ascii="Times New Roman" w:hAnsi="Times New Roman"/>
      <w:b/>
      <w:caps w:val="0"/>
      <w:sz w:val="24"/>
    </w:rPr>
  </w:style>
  <w:style w:type="paragraph" w:customStyle="1" w:styleId="SubsectionHeading">
    <w:name w:val="Subsection Heading"/>
    <w:basedOn w:val="Normal"/>
    <w:link w:val="SubsectionHeadingChar"/>
    <w:qFormat/>
    <w:rsid w:val="00C91278"/>
    <w:pPr>
      <w:ind w:firstLine="0"/>
    </w:pPr>
    <w:rPr>
      <w:i/>
    </w:rPr>
  </w:style>
  <w:style w:type="paragraph" w:customStyle="1" w:styleId="TableEntries">
    <w:name w:val="Table Entries"/>
    <w:basedOn w:val="Normal"/>
    <w:link w:val="TableEntriesChar"/>
    <w:qFormat/>
    <w:rsid w:val="00A81D1F"/>
    <w:pPr>
      <w:ind w:firstLine="0"/>
      <w:jc w:val="center"/>
    </w:pPr>
    <w:rPr>
      <w:rFonts w:ascii="Arial" w:hAnsi="Arial" w:cs="Arial"/>
      <w:sz w:val="20"/>
      <w:szCs w:val="20"/>
    </w:rPr>
  </w:style>
  <w:style w:type="character" w:customStyle="1" w:styleId="SubsectionHeadingChar">
    <w:name w:val="Subsection Heading Char"/>
    <w:basedOn w:val="DefaultParagraphFont"/>
    <w:link w:val="SubsectionHeading"/>
    <w:rsid w:val="00C91278"/>
    <w:rPr>
      <w:rFonts w:ascii="Times New Roman" w:hAnsi="Times New Roman"/>
      <w:i/>
      <w:sz w:val="24"/>
    </w:rPr>
  </w:style>
  <w:style w:type="paragraph" w:customStyle="1" w:styleId="BibliographicEntry">
    <w:name w:val="Bibliographic Entry"/>
    <w:basedOn w:val="Normal"/>
    <w:link w:val="BibliographicEntryChar"/>
    <w:qFormat/>
    <w:rsid w:val="0013536B"/>
    <w:pPr>
      <w:spacing w:after="240" w:line="240" w:lineRule="auto"/>
      <w:ind w:left="720" w:hanging="720"/>
    </w:pPr>
  </w:style>
  <w:style w:type="character" w:customStyle="1" w:styleId="TableEntriesChar">
    <w:name w:val="Table Entries Char"/>
    <w:basedOn w:val="DefaultParagraphFont"/>
    <w:link w:val="TableEntries"/>
    <w:rsid w:val="00A81D1F"/>
    <w:rPr>
      <w:rFonts w:ascii="Arial" w:hAnsi="Arial" w:cs="Arial"/>
      <w:sz w:val="20"/>
      <w:szCs w:val="20"/>
    </w:rPr>
  </w:style>
  <w:style w:type="character" w:styleId="BookTitle">
    <w:name w:val="Book Title"/>
    <w:basedOn w:val="DefaultParagraphFont"/>
    <w:uiPriority w:val="33"/>
    <w:qFormat/>
    <w:rsid w:val="00BF3161"/>
    <w:rPr>
      <w:b/>
      <w:bCs/>
      <w:smallCaps/>
      <w:spacing w:val="5"/>
    </w:rPr>
  </w:style>
  <w:style w:type="character" w:customStyle="1" w:styleId="BibliographicEntryChar">
    <w:name w:val="Bibliographic Entry Char"/>
    <w:basedOn w:val="DefaultParagraphFont"/>
    <w:link w:val="BibliographicEntry"/>
    <w:rsid w:val="0013536B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1B71D8"/>
    <w:pPr>
      <w:spacing w:line="240" w:lineRule="auto"/>
      <w:ind w:left="720"/>
      <w:contextualSpacing/>
    </w:pPr>
  </w:style>
  <w:style w:type="paragraph" w:customStyle="1" w:styleId="SourceCode">
    <w:name w:val="Source Code"/>
    <w:basedOn w:val="Normal"/>
    <w:link w:val="SourceCodeChar"/>
    <w:qFormat/>
    <w:rsid w:val="005770E9"/>
    <w:pPr>
      <w:spacing w:line="240" w:lineRule="auto"/>
      <w:ind w:firstLine="0"/>
    </w:pPr>
    <w:rPr>
      <w:rFonts w:ascii="Courier New" w:hAnsi="Courier New"/>
      <w:sz w:val="20"/>
    </w:rPr>
  </w:style>
  <w:style w:type="character" w:customStyle="1" w:styleId="SourceCodeChar">
    <w:name w:val="Source Code Char"/>
    <w:basedOn w:val="DefaultParagraphFont"/>
    <w:link w:val="SourceCode"/>
    <w:rsid w:val="005770E9"/>
    <w:rPr>
      <w:rFonts w:ascii="Courier New" w:hAnsi="Courier Ne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B1B579-AF47-42BB-9DB3-C8C5D0F32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8</Pages>
  <Words>890</Words>
  <Characters>507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C. Alcarez</dc:creator>
  <cp:lastModifiedBy>Joachim</cp:lastModifiedBy>
  <cp:revision>3</cp:revision>
  <dcterms:created xsi:type="dcterms:W3CDTF">2018-05-02T11:33:00Z</dcterms:created>
  <dcterms:modified xsi:type="dcterms:W3CDTF">2018-05-02T11:37:00Z</dcterms:modified>
</cp:coreProperties>
</file>